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xmlns:wp14="http://schemas.microsoft.com/office/word/2010/wordml" w:rsidRPr="006F61C6" w:rsidR="002343C5" w:rsidRDefault="002343C5" w14:paraId="672A6659" wp14:textId="77777777" wp14:noSpellErr="1">
      <w:pPr>
        <w:pStyle w:val="BodyText"/>
        <w:rPr>
          <w:lang w:val="sr-Latn-CS"/>
        </w:rPr>
      </w:pPr>
    </w:p>
    <w:p w:rsidR="6952F69E" w:rsidP="2E88A277" w:rsidRDefault="6952F69E" w14:paraId="7E57C1D3" w14:textId="46AF296B">
      <w:pPr>
        <w:pStyle w:val="Title"/>
        <w:tabs>
          <w:tab w:val="left" w:leader="none" w:pos="2970"/>
          <w:tab w:val="left" w:leader="none" w:pos="3060"/>
        </w:tabs>
        <w:bidi w:val="0"/>
        <w:spacing w:before="0" w:beforeAutospacing="off" w:after="0" w:afterAutospacing="off" w:line="240" w:lineRule="auto"/>
        <w:ind w:left="0" w:right="0"/>
        <w:jc w:val="right"/>
      </w:pPr>
      <w:r w:rsidR="6952F69E">
        <w:rPr/>
        <w:t>Fitnessivity</w:t>
      </w:r>
    </w:p>
    <w:p w:rsidR="3D3E3D99" w:rsidP="2E88A277" w:rsidRDefault="3D3E3D99" w14:paraId="168CD5F7" w14:textId="002963AA">
      <w:pPr>
        <w:pStyle w:val="Title"/>
        <w:tabs>
          <w:tab w:val="left" w:leader="none" w:pos="2970"/>
          <w:tab w:val="left" w:leader="none" w:pos="3060"/>
        </w:tabs>
        <w:bidi w:val="0"/>
        <w:spacing w:before="0" w:beforeAutospacing="off" w:after="0" w:afterAutospacing="off" w:line="240" w:lineRule="auto"/>
        <w:ind w:left="0" w:right="0"/>
        <w:jc w:val="right"/>
      </w:pPr>
      <w:r w:rsidR="3D3E3D99">
        <w:rPr/>
        <w:t xml:space="preserve">Aplikacija za </w:t>
      </w:r>
      <w:r w:rsidR="6683E053">
        <w:rPr/>
        <w:t xml:space="preserve">praćenje </w:t>
      </w:r>
      <w:r w:rsidR="6683E053">
        <w:rPr/>
        <w:t>fitnes</w:t>
      </w:r>
      <w:r w:rsidR="6683E053">
        <w:rPr/>
        <w:t xml:space="preserve"> napretka</w:t>
      </w:r>
    </w:p>
    <w:p xmlns:wp14="http://schemas.microsoft.com/office/word/2010/wordml" w:rsidR="006D0694" w:rsidRDefault="006D0694" w14:paraId="0A37501D" wp14:textId="77777777" wp14:noSpellErr="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xmlns:wp14="http://schemas.microsoft.com/office/word/2010/wordml" w:rsidRPr="006F61C6" w:rsidR="002343C5" w:rsidRDefault="008E29EF" w14:paraId="6AB5723D" wp14:textId="77777777" wp14:noSpellErr="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="008E29EF">
        <w:rPr/>
        <w:t xml:space="preserve">Predlog </w:t>
      </w:r>
      <w:r w:rsidR="006F61C6">
        <w:rPr/>
        <w:t>projekta</w:t>
      </w:r>
    </w:p>
    <w:p xmlns:wp14="http://schemas.microsoft.com/office/word/2010/wordml" w:rsidRPr="006F61C6" w:rsidR="002343C5" w:rsidRDefault="002343C5" w14:paraId="5DAB6C7B" wp14:textId="77777777" wp14:noSpellErr="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xmlns:wp14="http://schemas.microsoft.com/office/word/2010/wordml" w:rsidRPr="006F61C6" w:rsidR="002343C5" w:rsidP="2E88A277" w:rsidRDefault="002343C5" w14:paraId="7E7B734B" wp14:textId="77777777" wp14:noSpellErr="1">
      <w:pPr>
        <w:pStyle w:val="Title"/>
        <w:jc w:val="right"/>
        <w:rPr>
          <w:sz w:val="28"/>
          <w:szCs w:val="28"/>
          <w:lang w:val="sr-Latn-CS"/>
        </w:rPr>
      </w:pPr>
      <w:r w:rsidRPr="2E88A277" w:rsidR="002343C5">
        <w:rPr>
          <w:sz w:val="28"/>
          <w:szCs w:val="28"/>
        </w:rPr>
        <w:t>Ver</w:t>
      </w:r>
      <w:r w:rsidRPr="2E88A277" w:rsidR="006F61C6">
        <w:rPr>
          <w:sz w:val="28"/>
          <w:szCs w:val="28"/>
        </w:rPr>
        <w:t>zija</w:t>
      </w:r>
      <w:r w:rsidRPr="2E88A277" w:rsidR="002343C5">
        <w:rPr>
          <w:sz w:val="28"/>
          <w:szCs w:val="28"/>
        </w:rPr>
        <w:t xml:space="preserve"> </w:t>
      </w:r>
      <w:r w:rsidRPr="2E88A277" w:rsidR="006F61C6">
        <w:rPr>
          <w:sz w:val="28"/>
          <w:szCs w:val="28"/>
        </w:rPr>
        <w:t>1</w:t>
      </w:r>
      <w:r w:rsidRPr="2E88A277" w:rsidR="002343C5">
        <w:rPr>
          <w:sz w:val="28"/>
          <w:szCs w:val="28"/>
        </w:rPr>
        <w:t>.0</w:t>
      </w:r>
    </w:p>
    <w:p xmlns:wp14="http://schemas.microsoft.com/office/word/2010/wordml" w:rsidRPr="006F61C6" w:rsidR="002343C5" w:rsidRDefault="002343C5" w14:paraId="02EB378F" wp14:textId="77777777" wp14:noSpellErr="1">
      <w:pPr>
        <w:rPr>
          <w:lang w:val="sr-Latn-CS"/>
        </w:rPr>
        <w:sectPr w:rsidRPr="006F61C6" w:rsidR="002343C5">
          <w:headerReference w:type="default" r:id="rId7"/>
          <w:footerReference w:type="even" r:id="rId8"/>
          <w:pgSz w:w="12240" w:h="15840" w:orient="portrait" w:code="1"/>
          <w:pgMar w:top="1440" w:right="1440" w:bottom="1440" w:left="1440" w:header="708" w:footer="708" w:gutter="0"/>
          <w:cols w:space="708"/>
          <w:vAlign w:val="center"/>
          <w:footerReference w:type="default" r:id="R21a3711aad8e41be"/>
        </w:sectPr>
      </w:pPr>
    </w:p>
    <w:p xmlns:wp14="http://schemas.microsoft.com/office/word/2010/wordml" w:rsidRPr="006F61C6" w:rsidR="002343C5" w:rsidRDefault="006F61C6" w14:paraId="023F6467" wp14:textId="77777777" wp14:noSpellErr="1">
      <w:pPr>
        <w:pStyle w:val="Title"/>
        <w:rPr>
          <w:lang w:val="sr-Latn-CS"/>
        </w:rPr>
      </w:pPr>
      <w:r w:rsidR="006F61C6">
        <w:rPr/>
        <w:t>Pregled izmena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xmlns:wp14="http://schemas.microsoft.com/office/word/2010/wordml" w:rsidRPr="006F61C6" w:rsidR="002343C5" w:rsidTr="2E88A277" w14:paraId="29D06CEC" wp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  <w:tcMar/>
          </w:tcPr>
          <w:p w:rsidRPr="006F61C6" w:rsidR="002343C5" w:rsidP="2E88A277" w:rsidRDefault="006F61C6" w14:paraId="746F1487" wp14:textId="77777777" wp14:noSpellErr="1">
            <w:pPr>
              <w:pStyle w:val="Tabletext"/>
              <w:jc w:val="center"/>
              <w:rPr>
                <w:b w:val="1"/>
                <w:bCs w:val="1"/>
                <w:lang w:val="sr-Latn-CS"/>
              </w:rPr>
            </w:pPr>
            <w:r w:rsidRPr="2E88A277" w:rsidR="006F61C6">
              <w:rPr>
                <w:b w:val="1"/>
                <w:bCs w:val="1"/>
              </w:rPr>
              <w:t>Datum</w:t>
            </w:r>
          </w:p>
        </w:tc>
        <w:tc>
          <w:tcPr>
            <w:tcW w:w="1152" w:type="dxa"/>
            <w:tcMar/>
          </w:tcPr>
          <w:p w:rsidRPr="006F61C6" w:rsidR="002343C5" w:rsidP="2E88A277" w:rsidRDefault="006F61C6" w14:paraId="3102AD42" wp14:textId="77777777" wp14:noSpellErr="1">
            <w:pPr>
              <w:pStyle w:val="Tabletext"/>
              <w:jc w:val="center"/>
              <w:rPr>
                <w:b w:val="1"/>
                <w:bCs w:val="1"/>
                <w:lang w:val="sr-Latn-CS"/>
              </w:rPr>
            </w:pPr>
            <w:r w:rsidRPr="2E88A277" w:rsidR="006F61C6">
              <w:rPr>
                <w:b w:val="1"/>
                <w:bCs w:val="1"/>
              </w:rPr>
              <w:t>Verzija</w:t>
            </w:r>
          </w:p>
        </w:tc>
        <w:tc>
          <w:tcPr>
            <w:tcW w:w="3744" w:type="dxa"/>
            <w:tcMar/>
          </w:tcPr>
          <w:p w:rsidRPr="006F61C6" w:rsidR="002343C5" w:rsidP="2E88A277" w:rsidRDefault="006F61C6" w14:paraId="702199EA" wp14:textId="77777777" wp14:noSpellErr="1">
            <w:pPr>
              <w:pStyle w:val="Tabletext"/>
              <w:jc w:val="center"/>
              <w:rPr>
                <w:b w:val="1"/>
                <w:bCs w:val="1"/>
                <w:lang w:val="sr-Latn-CS"/>
              </w:rPr>
            </w:pPr>
            <w:r w:rsidRPr="2E88A277" w:rsidR="006F61C6">
              <w:rPr>
                <w:b w:val="1"/>
                <w:bCs w:val="1"/>
              </w:rPr>
              <w:t>Opis</w:t>
            </w:r>
          </w:p>
        </w:tc>
        <w:tc>
          <w:tcPr>
            <w:tcW w:w="2304" w:type="dxa"/>
            <w:tcMar/>
          </w:tcPr>
          <w:p w:rsidRPr="006F61C6" w:rsidR="002343C5" w:rsidP="2E88A277" w:rsidRDefault="006F61C6" w14:paraId="4C320DDC" wp14:textId="77777777" wp14:noSpellErr="1">
            <w:pPr>
              <w:pStyle w:val="Tabletext"/>
              <w:jc w:val="center"/>
              <w:rPr>
                <w:b w:val="1"/>
                <w:bCs w:val="1"/>
                <w:lang w:val="sr-Latn-CS"/>
              </w:rPr>
            </w:pPr>
            <w:r w:rsidRPr="2E88A277" w:rsidR="006F61C6">
              <w:rPr>
                <w:b w:val="1"/>
                <w:bCs w:val="1"/>
              </w:rPr>
              <w:t>Autor</w:t>
            </w:r>
          </w:p>
        </w:tc>
      </w:tr>
      <w:tr xmlns:wp14="http://schemas.microsoft.com/office/word/2010/wordml" w:rsidRPr="006F61C6" w:rsidR="002343C5" w:rsidTr="2E88A277" w14:paraId="6CAC0D92" wp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  <w:tcMar/>
          </w:tcPr>
          <w:p w:rsidRPr="006F61C6" w:rsidR="002343C5" w:rsidP="2E88A277" w:rsidRDefault="008E29EF" w14:paraId="16F4BCE8" wp14:textId="601AA48B">
            <w:pPr>
              <w:pStyle w:val="Tabletext"/>
              <w:bidi w:val="0"/>
              <w:spacing w:before="0" w:beforeAutospacing="off" w:after="120" w:afterAutospacing="off"/>
              <w:ind w:left="0" w:right="0"/>
              <w:jc w:val="left"/>
            </w:pPr>
            <w:r w:rsidR="3A76DC38">
              <w:rPr/>
              <w:t>03.03.2023.</w:t>
            </w:r>
          </w:p>
        </w:tc>
        <w:tc>
          <w:tcPr>
            <w:tcW w:w="1152" w:type="dxa"/>
            <w:tcMar/>
          </w:tcPr>
          <w:p w:rsidRPr="006F61C6" w:rsidR="002343C5" w:rsidRDefault="002343C5" w14:paraId="4B3AA50C" wp14:textId="77777777" wp14:noSpellErr="1">
            <w:pPr>
              <w:pStyle w:val="Tabletext"/>
              <w:rPr>
                <w:lang w:val="sr-Latn-CS"/>
              </w:rPr>
            </w:pPr>
            <w:r w:rsidR="002343C5">
              <w:rPr/>
              <w:t>1.0</w:t>
            </w:r>
          </w:p>
        </w:tc>
        <w:tc>
          <w:tcPr>
            <w:tcW w:w="3744" w:type="dxa"/>
            <w:tcMar/>
          </w:tcPr>
          <w:p w:rsidRPr="006F61C6" w:rsidR="002343C5" w:rsidRDefault="006F61C6" w14:paraId="637F0B55" wp14:textId="77777777" wp14:noSpellErr="1">
            <w:pPr>
              <w:pStyle w:val="Tabletext"/>
              <w:rPr>
                <w:lang w:val="sr-Latn-CS"/>
              </w:rPr>
            </w:pPr>
            <w:r w:rsidR="006F61C6">
              <w:rPr/>
              <w:t>Inicijalna verzija</w:t>
            </w:r>
          </w:p>
        </w:tc>
        <w:tc>
          <w:tcPr>
            <w:tcW w:w="2304" w:type="dxa"/>
            <w:tcMar/>
          </w:tcPr>
          <w:p w:rsidRPr="006F61C6" w:rsidR="002343C5" w:rsidP="2E88A277" w:rsidRDefault="00210E17" w14:paraId="52F5AC35" wp14:textId="6E38DB5F">
            <w:pPr>
              <w:pStyle w:val="Tabletext"/>
              <w:bidi w:val="0"/>
              <w:spacing w:before="0" w:beforeAutospacing="off" w:after="120" w:afterAutospacing="off"/>
              <w:ind w:left="0" w:right="0"/>
              <w:jc w:val="left"/>
              <w:rPr>
                <w:lang w:val="sr-Latn-CS"/>
              </w:rPr>
            </w:pPr>
            <w:r w:rsidR="61410883">
              <w:rPr/>
              <w:t>Miloš Miljković</w:t>
            </w:r>
            <w:r>
              <w:br/>
            </w:r>
            <w:r w:rsidR="2A8742A5">
              <w:rPr/>
              <w:t>Dušan Stojanović</w:t>
            </w:r>
          </w:p>
        </w:tc>
      </w:tr>
      <w:tr xmlns:wp14="http://schemas.microsoft.com/office/word/2010/wordml" w:rsidRPr="006F61C6" w:rsidR="002343C5" w:rsidTr="2E88A277" w14:paraId="6A05A809" wp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  <w:tcMar/>
          </w:tcPr>
          <w:p w:rsidRPr="006F61C6" w:rsidR="002343C5" w:rsidRDefault="002343C5" w14:paraId="5A39BBE3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  <w:tcMar/>
          </w:tcPr>
          <w:p w:rsidRPr="006F61C6" w:rsidR="002343C5" w:rsidRDefault="002343C5" w14:paraId="41C8F396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  <w:tcMar/>
          </w:tcPr>
          <w:p w:rsidRPr="006F61C6" w:rsidR="002343C5" w:rsidRDefault="002343C5" w14:paraId="72A3D3EC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  <w:tcMar/>
          </w:tcPr>
          <w:p w:rsidRPr="006F61C6" w:rsidR="002343C5" w:rsidRDefault="002343C5" w14:paraId="0D0B940D" wp14:textId="77777777" wp14:noSpellErr="1">
            <w:pPr>
              <w:pStyle w:val="Tabletext"/>
              <w:rPr>
                <w:lang w:val="sr-Latn-CS"/>
              </w:rPr>
            </w:pPr>
          </w:p>
        </w:tc>
      </w:tr>
      <w:tr xmlns:wp14="http://schemas.microsoft.com/office/word/2010/wordml" w:rsidRPr="006F61C6" w:rsidR="002343C5" w:rsidTr="2E88A277" w14:paraId="0E27B00A" wp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  <w:tcMar/>
          </w:tcPr>
          <w:p w:rsidRPr="006F61C6" w:rsidR="002343C5" w:rsidRDefault="002343C5" w14:paraId="60061E4C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  <w:tcMar/>
          </w:tcPr>
          <w:p w:rsidRPr="006F61C6" w:rsidR="002343C5" w:rsidRDefault="002343C5" w14:paraId="44EAFD9C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  <w:tcMar/>
          </w:tcPr>
          <w:p w:rsidRPr="006F61C6" w:rsidR="002343C5" w:rsidRDefault="002343C5" w14:paraId="4B94D5A5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  <w:tcMar/>
          </w:tcPr>
          <w:p w:rsidRPr="006F61C6" w:rsidR="002343C5" w:rsidRDefault="002343C5" w14:paraId="3DEEC669" wp14:textId="77777777" wp14:noSpellErr="1">
            <w:pPr>
              <w:pStyle w:val="Tabletext"/>
              <w:rPr>
                <w:lang w:val="sr-Latn-CS"/>
              </w:rPr>
            </w:pPr>
          </w:p>
        </w:tc>
      </w:tr>
      <w:tr xmlns:wp14="http://schemas.microsoft.com/office/word/2010/wordml" w:rsidRPr="006F61C6" w:rsidR="002343C5" w:rsidTr="2E88A277" w14:paraId="3656B9AB" wp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  <w:tcMar/>
          </w:tcPr>
          <w:p w:rsidRPr="006F61C6" w:rsidR="002343C5" w:rsidRDefault="002343C5" w14:paraId="45FB0818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  <w:tcMar/>
          </w:tcPr>
          <w:p w:rsidRPr="006F61C6" w:rsidR="002343C5" w:rsidRDefault="002343C5" w14:paraId="049F31CB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  <w:tcMar/>
          </w:tcPr>
          <w:p w:rsidRPr="006F61C6" w:rsidR="002343C5" w:rsidRDefault="002343C5" w14:paraId="53128261" wp14:textId="77777777" wp14:noSpellErr="1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  <w:tcMar/>
          </w:tcPr>
          <w:p w:rsidRPr="006F61C6" w:rsidR="002343C5" w:rsidRDefault="002343C5" w14:paraId="62486C05" wp14:textId="77777777" wp14:noSpellErr="1">
            <w:pPr>
              <w:pStyle w:val="Tabletext"/>
              <w:rPr>
                <w:lang w:val="sr-Latn-CS"/>
              </w:rPr>
            </w:pPr>
          </w:p>
        </w:tc>
      </w:tr>
    </w:tbl>
    <w:p xmlns:wp14="http://schemas.microsoft.com/office/word/2010/wordml" w:rsidRPr="006F61C6" w:rsidR="002343C5" w:rsidRDefault="002343C5" w14:paraId="4101652C" wp14:textId="77777777" wp14:noSpellErr="1">
      <w:pPr>
        <w:rPr>
          <w:lang w:val="sr-Latn-CS"/>
        </w:rPr>
      </w:pPr>
    </w:p>
    <w:p xmlns:wp14="http://schemas.microsoft.com/office/word/2010/wordml" w:rsidRPr="006F61C6" w:rsidR="002343C5" w:rsidRDefault="002343C5" w14:paraId="414DD773" wp14:textId="77777777" wp14:noSpellErr="1">
      <w:pPr>
        <w:pStyle w:val="Title"/>
        <w:rPr>
          <w:lang w:val="sr-Latn-CS"/>
        </w:rPr>
      </w:pPr>
      <w:r>
        <w:br w:type="page"/>
      </w:r>
      <w:r w:rsidR="006F61C6">
        <w:rPr/>
        <w:t>Sadržaj</w:t>
      </w:r>
    </w:p>
    <w:p xmlns:wp14="http://schemas.microsoft.com/office/word/2010/wordml" w:rsidRPr="00AE7AE3" w:rsidR="00A70277" w:rsidP="2BD7D8C8" w:rsidRDefault="002343C5" w14:paraId="74532248" wp14:textId="20593D12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TOC \o "1-3"</w:instrText>
      </w:r>
      <w:r>
        <w:fldChar w:fldCharType="separate"/>
      </w:r>
      <w:r w:rsidR="2BD7D8C8">
        <w:rPr/>
        <w:t>1.</w:t>
      </w:r>
      <w:r>
        <w:tab/>
      </w:r>
      <w:r w:rsidR="2BD7D8C8">
        <w:rPr/>
        <w:t>Cilj dokument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4</w:t>
      </w:r>
      <w:r>
        <w:fldChar w:fldCharType="end"/>
      </w:r>
    </w:p>
    <w:p xmlns:wp14="http://schemas.microsoft.com/office/word/2010/wordml" w:rsidRPr="00AE7AE3" w:rsidR="00A70277" w:rsidP="2BD7D8C8" w:rsidRDefault="00A70277" w14:paraId="7D8A485A" wp14:textId="6B097534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2.</w:t>
      </w:r>
      <w:r>
        <w:tab/>
      </w:r>
      <w:r w:rsidR="2BD7D8C8">
        <w:rPr/>
        <w:t>Opseg dokument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4</w:t>
      </w:r>
      <w:r>
        <w:fldChar w:fldCharType="end"/>
      </w:r>
    </w:p>
    <w:p xmlns:wp14="http://schemas.microsoft.com/office/word/2010/wordml" w:rsidRPr="00AE7AE3" w:rsidR="00A70277" w:rsidP="2BD7D8C8" w:rsidRDefault="00A70277" w14:paraId="7009486B" wp14:textId="70FC2D8B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3.</w:t>
      </w:r>
      <w:r>
        <w:tab/>
      </w:r>
      <w:r w:rsidR="2BD7D8C8">
        <w:rPr/>
        <w:t>Lična karta projekt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4</w:t>
      </w:r>
      <w:r>
        <w:fldChar w:fldCharType="end"/>
      </w:r>
    </w:p>
    <w:p xmlns:wp14="http://schemas.microsoft.com/office/word/2010/wordml" w:rsidRPr="00AE7AE3" w:rsidR="00A70277" w:rsidP="2BD7D8C8" w:rsidRDefault="00A70277" w14:paraId="7DE9EAB8" wp14:textId="78A3F578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4.</w:t>
      </w:r>
      <w:r>
        <w:tab/>
      </w:r>
      <w:r w:rsidR="2BD7D8C8">
        <w:rPr/>
        <w:t>Opis projekt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4</w:t>
      </w:r>
      <w:r>
        <w:fldChar w:fldCharType="end"/>
      </w:r>
    </w:p>
    <w:p xmlns:wp14="http://schemas.microsoft.com/office/word/2010/wordml" w:rsidRPr="00AE7AE3" w:rsidR="00A70277" w:rsidP="2BD7D8C8" w:rsidRDefault="00A70277" w14:paraId="7457FC04" wp14:textId="400BFE61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5.</w:t>
      </w:r>
      <w:r>
        <w:tab/>
      </w:r>
      <w:r w:rsidR="2BD7D8C8">
        <w:rPr/>
        <w:t>Znanja i veštine potrebne za izradu projekt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5</w:t>
      </w:r>
      <w:r>
        <w:fldChar w:fldCharType="end"/>
      </w:r>
    </w:p>
    <w:p xmlns:wp14="http://schemas.microsoft.com/office/word/2010/wordml" w:rsidRPr="00AE7AE3" w:rsidR="00A70277" w:rsidP="2BD7D8C8" w:rsidRDefault="00A70277" w14:paraId="18D45A84" wp14:textId="633A83AE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6.</w:t>
      </w:r>
      <w:r>
        <w:tab/>
      </w:r>
      <w:r w:rsidR="2BD7D8C8">
        <w:rPr/>
        <w:t>Cilj i motivacija tim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5</w:t>
      </w:r>
      <w:r>
        <w:fldChar w:fldCharType="end"/>
      </w:r>
    </w:p>
    <w:p xmlns:wp14="http://schemas.microsoft.com/office/word/2010/wordml" w:rsidRPr="00AE7AE3" w:rsidR="00A70277" w:rsidP="2BD7D8C8" w:rsidRDefault="00A70277" w14:paraId="3EE4465F" wp14:textId="798C46F4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7.</w:t>
      </w:r>
      <w:r>
        <w:tab/>
      </w:r>
      <w:r w:rsidR="2BD7D8C8">
        <w:rPr/>
        <w:t>Vođa tim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6</w:t>
      </w:r>
      <w:r>
        <w:fldChar w:fldCharType="end"/>
      </w:r>
    </w:p>
    <w:p xmlns:wp14="http://schemas.microsoft.com/office/word/2010/wordml" w:rsidRPr="00AE7AE3" w:rsidR="00A70277" w:rsidP="2BD7D8C8" w:rsidRDefault="00A70277" w14:paraId="542329B2" wp14:textId="39305CA6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8.</w:t>
      </w:r>
      <w:r>
        <w:tab/>
      </w:r>
      <w:r w:rsidR="2BD7D8C8">
        <w:rPr/>
        <w:t>Komunikacij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6</w:t>
      </w:r>
      <w:r>
        <w:fldChar w:fldCharType="end"/>
      </w:r>
    </w:p>
    <w:p xmlns:wp14="http://schemas.microsoft.com/office/word/2010/wordml" w:rsidRPr="00AE7AE3" w:rsidR="00A70277" w:rsidP="2BD7D8C8" w:rsidRDefault="00A70277" w14:paraId="1EE82F56" wp14:textId="7F026F24">
      <w:pPr>
        <w:pStyle w:val="TOC1"/>
        <w:tabs>
          <w:tab w:val="left" w:leader="none" w:pos="390"/>
          <w:tab w:val="right" w:leader="dot" w:pos="9360"/>
        </w:tabs>
        <w:rPr>
          <w:rFonts w:ascii="Calibri" w:hAnsi="Calibri"/>
          <w:noProof/>
          <w:sz w:val="22"/>
          <w:szCs w:val="22"/>
          <w:lang w:eastAsia="en-US"/>
        </w:rPr>
      </w:pPr>
      <w:r w:rsidR="2BD7D8C8">
        <w:rPr/>
        <w:t>9.</w:t>
      </w:r>
      <w:r>
        <w:tab/>
      </w:r>
      <w:r w:rsidR="2BD7D8C8">
        <w:rPr/>
        <w:t>Planiranje vremena</w:t>
      </w:r>
      <w:r>
        <w:tab/>
      </w:r>
      <w:r>
        <w:fldChar w:fldCharType="begin"/>
      </w:r>
      <w:r>
        <w:instrText xml:space="preserve">PAGEREF  \h</w:instrText>
      </w:r>
      <w:r>
        <w:fldChar w:fldCharType="separate"/>
      </w:r>
      <w:r w:rsidR="2BD7D8C8">
        <w:rPr/>
        <w:t>6</w:t>
      </w:r>
      <w:r>
        <w:fldChar w:fldCharType="end"/>
      </w:r>
      <w:r>
        <w:fldChar w:fldCharType="end"/>
      </w:r>
    </w:p>
    <w:p xmlns:wp14="http://schemas.microsoft.com/office/word/2010/wordml" w:rsidRPr="006F61C6" w:rsidR="002343C5" w:rsidRDefault="002343C5" w14:paraId="59C856F9" wp14:textId="77777777" wp14:noSpellErr="1">
      <w:pPr>
        <w:pStyle w:val="Title"/>
        <w:rPr>
          <w:lang w:val="sr-Latn-CS"/>
        </w:rPr>
      </w:pPr>
      <w:r>
        <w:br w:type="page"/>
      </w:r>
      <w:r w:rsidR="006F61C6">
        <w:rPr/>
        <w:t>P</w:t>
      </w:r>
      <w:r w:rsidR="00A97B47">
        <w:rPr/>
        <w:t>redlog projekta</w:t>
      </w:r>
    </w:p>
    <w:p xmlns:wp14="http://schemas.microsoft.com/office/word/2010/wordml" w:rsidR="002343C5" w:rsidRDefault="00F267E3" w14:paraId="362FD78F" wp14:textId="77777777" wp14:noSpellErr="1">
      <w:pPr>
        <w:pStyle w:val="Heading1"/>
        <w:numPr>
          <w:ilvl w:val="0"/>
          <w:numId w:val="5"/>
        </w:numPr>
        <w:rPr>
          <w:lang w:val="sr-Latn-CS"/>
        </w:rPr>
      </w:pPr>
      <w:bookmarkStart w:name="_Toc507815234" w:id="0"/>
      <w:r w:rsidR="00F267E3">
        <w:rPr/>
        <w:t>Cilj dokumenta</w:t>
      </w:r>
      <w:bookmarkEnd w:id="0"/>
    </w:p>
    <w:p xmlns:wp14="http://schemas.microsoft.com/office/word/2010/wordml" w:rsidRPr="00A97B47" w:rsidR="00A97B47" w:rsidP="00A97B47" w:rsidRDefault="00A97B47" w14:paraId="4B99056E" wp14:textId="77777777" wp14:noSpellErr="1">
      <w:pPr>
        <w:rPr>
          <w:lang w:val="sr-Latn-CS"/>
        </w:rPr>
      </w:pPr>
    </w:p>
    <w:p w:rsidR="006F61C6" w:rsidP="2E88A277" w:rsidRDefault="006F61C6" w14:paraId="22819D4A" w14:textId="1B3A4943">
      <w:pPr>
        <w:pStyle w:val="BodyText"/>
        <w:bidi w:val="0"/>
        <w:spacing w:before="0" w:beforeAutospacing="off" w:after="120" w:afterAutospacing="off"/>
        <w:ind w:left="720" w:right="0"/>
        <w:jc w:val="left"/>
      </w:pPr>
      <w:r w:rsidR="006F61C6">
        <w:rPr/>
        <w:t xml:space="preserve">Cilj </w:t>
      </w:r>
      <w:r w:rsidR="006D0694">
        <w:rPr/>
        <w:t xml:space="preserve">dokumenta </w:t>
      </w:r>
      <w:r w:rsidR="006F61C6">
        <w:rPr/>
        <w:t xml:space="preserve">je definisanje </w:t>
      </w:r>
      <w:r w:rsidR="00BB7AAA">
        <w:rPr/>
        <w:t xml:space="preserve">projektnog </w:t>
      </w:r>
      <w:r w:rsidR="006D0694">
        <w:rPr/>
        <w:t xml:space="preserve">zadataka i </w:t>
      </w:r>
      <w:r w:rsidR="00BB7AAA">
        <w:rPr/>
        <w:t xml:space="preserve">formiranje tima </w:t>
      </w:r>
      <w:r w:rsidR="006D0694">
        <w:rPr/>
        <w:t xml:space="preserve">za </w:t>
      </w:r>
      <w:r w:rsidR="00BB7AAA">
        <w:rPr/>
        <w:t xml:space="preserve">razvoj </w:t>
      </w:r>
      <w:r w:rsidR="0AE67F0B">
        <w:rPr/>
        <w:t xml:space="preserve">web aplikacije za ljubitelje </w:t>
      </w:r>
      <w:r w:rsidR="0AE67F0B">
        <w:rPr/>
        <w:t>fitnesa</w:t>
      </w:r>
      <w:r w:rsidR="0AE67F0B">
        <w:rPr/>
        <w:t xml:space="preserve"> – </w:t>
      </w:r>
      <w:r w:rsidR="0AE67F0B">
        <w:rPr/>
        <w:t>Fitnessivity</w:t>
      </w:r>
      <w:r w:rsidR="0AE67F0B">
        <w:rPr/>
        <w:t>.</w:t>
      </w:r>
    </w:p>
    <w:p xmlns:wp14="http://schemas.microsoft.com/office/word/2010/wordml" w:rsidRPr="006F61C6" w:rsidR="002343C5" w:rsidRDefault="006D0694" w14:paraId="1AA9D462" wp14:textId="77777777" wp14:noSpellErr="1">
      <w:pPr>
        <w:pStyle w:val="Heading1"/>
        <w:rPr>
          <w:lang w:val="sr-Latn-CS"/>
        </w:rPr>
      </w:pPr>
      <w:bookmarkStart w:name="_Toc507815235" w:id="1"/>
      <w:r w:rsidR="006D0694">
        <w:rPr/>
        <w:t>Opseg</w:t>
      </w:r>
      <w:r w:rsidR="00387292">
        <w:rPr/>
        <w:t xml:space="preserve"> dokumenta</w:t>
      </w:r>
      <w:bookmarkEnd w:id="1"/>
    </w:p>
    <w:p xmlns:wp14="http://schemas.microsoft.com/office/word/2010/wordml" w:rsidRPr="006F61C6" w:rsidR="002343C5" w:rsidRDefault="006D0694" w14:paraId="45D4B275" wp14:textId="77777777" wp14:noSpellErr="1">
      <w:pPr>
        <w:pStyle w:val="BodyText"/>
        <w:rPr>
          <w:lang w:val="sr-Latn-CS"/>
        </w:rPr>
      </w:pPr>
      <w:r w:rsidR="006D0694">
        <w:rPr/>
        <w:t xml:space="preserve">Dokument opisuje </w:t>
      </w:r>
      <w:r w:rsidR="00BB7AAA">
        <w:rPr/>
        <w:t xml:space="preserve">temu </w:t>
      </w:r>
      <w:r w:rsidR="00D62E1E">
        <w:rPr/>
        <w:t xml:space="preserve">i osnovne karakteristike </w:t>
      </w:r>
      <w:r w:rsidR="00BB7AAA">
        <w:rPr/>
        <w:t xml:space="preserve">projekta, motivaciju </w:t>
      </w:r>
      <w:r w:rsidR="00D62E1E">
        <w:rPr/>
        <w:t xml:space="preserve">i potrebna znanja </w:t>
      </w:r>
      <w:r w:rsidR="00BB7AAA">
        <w:rPr/>
        <w:t xml:space="preserve">za njegovu izradu, </w:t>
      </w:r>
      <w:r w:rsidR="00D62E1E">
        <w:rPr/>
        <w:t xml:space="preserve">motivaciju i osobine </w:t>
      </w:r>
      <w:r w:rsidR="00BB7AAA">
        <w:rPr/>
        <w:t>članove</w:t>
      </w:r>
      <w:r w:rsidR="00D62E1E">
        <w:rPr/>
        <w:t xml:space="preserve"> tima, komunikaciju</w:t>
      </w:r>
      <w:r w:rsidR="00BB7AAA">
        <w:rPr/>
        <w:t xml:space="preserve"> među njima</w:t>
      </w:r>
      <w:r w:rsidR="00D62E1E">
        <w:rPr/>
        <w:t xml:space="preserve"> i vreme potrebno za izradu projekta</w:t>
      </w:r>
      <w:r w:rsidR="006D41CE">
        <w:rPr/>
        <w:t xml:space="preserve">. </w:t>
      </w:r>
    </w:p>
    <w:p xmlns:wp14="http://schemas.microsoft.com/office/word/2010/wordml" w:rsidR="00F267E3" w:rsidP="00F267E3" w:rsidRDefault="00F267E3" w14:paraId="4F44A0E8" wp14:textId="77777777" wp14:noSpellErr="1">
      <w:pPr>
        <w:pStyle w:val="Heading1"/>
        <w:numPr>
          <w:ilvl w:val="0"/>
          <w:numId w:val="5"/>
        </w:numPr>
        <w:rPr>
          <w:lang w:val="sr-Latn-CS"/>
        </w:rPr>
      </w:pPr>
      <w:bookmarkStart w:name="_Toc507815236" w:id="2"/>
      <w:r w:rsidR="00F267E3">
        <w:rPr/>
        <w:t>Lična karta projekta</w:t>
      </w:r>
      <w:bookmarkEnd w:id="2"/>
    </w:p>
    <w:p xmlns:wp14="http://schemas.microsoft.com/office/word/2010/wordml" w:rsidR="00F267E3" w:rsidP="00D62E1E" w:rsidRDefault="00B10BF0" w14:paraId="7015FB6F" wp14:textId="77777777">
      <w:pPr>
        <w:pStyle w:val="BodyText"/>
        <w:rPr>
          <w:lang w:val="sr-Latn-CS"/>
        </w:rPr>
      </w:pPr>
      <w:r w:rsidR="00B10BF0">
        <w:rPr/>
        <w:t xml:space="preserve">Navesti osnovne podatke o projektu u narednoj tabeli. Ukoliko se još uvek nije doneta </w:t>
      </w:r>
      <w:r w:rsidR="00D62E1E">
        <w:rPr/>
        <w:t xml:space="preserve">konačna </w:t>
      </w:r>
      <w:r w:rsidR="00B10BF0">
        <w:rPr/>
        <w:t xml:space="preserve">odluka </w:t>
      </w:r>
      <w:r w:rsidR="00D96EF7">
        <w:rPr/>
        <w:t xml:space="preserve">o nekoj od stavki (npr. </w:t>
      </w:r>
      <w:r w:rsidR="00D96EF7">
        <w:rPr/>
        <w:t>framework</w:t>
      </w:r>
      <w:r w:rsidR="00D96EF7">
        <w:rPr/>
        <w:t xml:space="preserve">) navesti potencijalne </w:t>
      </w:r>
      <w:r w:rsidR="00A70277">
        <w:rPr/>
        <w:t>alternative</w:t>
      </w:r>
      <w:r w:rsidR="00B10BF0">
        <w:rPr/>
        <w:t>.</w:t>
      </w:r>
    </w:p>
    <w:tbl>
      <w:tblPr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770"/>
        <w:gridCol w:w="5763"/>
      </w:tblGrid>
      <w:tr xmlns:wp14="http://schemas.microsoft.com/office/word/2010/wordml" w:rsidRPr="00A74DEF" w:rsidR="00F267E3" w:rsidTr="2BD7D8C8" w14:paraId="6C41740B" wp14:textId="77777777">
        <w:tc>
          <w:tcPr>
            <w:tcW w:w="2835" w:type="dxa"/>
            <w:tcMar/>
          </w:tcPr>
          <w:p w:rsidRPr="00A74DEF" w:rsidR="00F267E3" w:rsidP="00A74DEF" w:rsidRDefault="00F267E3" w14:paraId="281F8525" wp14:textId="77777777" wp14:noSpellErr="1">
            <w:pPr>
              <w:rPr>
                <w:lang w:val="sr-Latn-CS"/>
              </w:rPr>
            </w:pPr>
            <w:r w:rsidR="00F267E3">
              <w:rPr/>
              <w:t>Naziv projekta</w:t>
            </w:r>
          </w:p>
        </w:tc>
        <w:tc>
          <w:tcPr>
            <w:tcW w:w="5924" w:type="dxa"/>
            <w:tcMar/>
          </w:tcPr>
          <w:p w:rsidRPr="00A74DEF" w:rsidR="00F267E3" w:rsidP="00A74DEF" w:rsidRDefault="00F267E3" w14:paraId="1299C43A" wp14:textId="03A944A5">
            <w:pPr>
              <w:rPr>
                <w:lang w:val="sr-Latn-CS"/>
              </w:rPr>
            </w:pPr>
            <w:r w:rsidR="706770F0">
              <w:rPr/>
              <w:t>Fitnessivity</w:t>
            </w:r>
          </w:p>
        </w:tc>
      </w:tr>
      <w:tr xmlns:wp14="http://schemas.microsoft.com/office/word/2010/wordml" w:rsidRPr="00A74DEF" w:rsidR="00F267E3" w:rsidTr="2BD7D8C8" w14:paraId="3CF0690A" wp14:textId="77777777">
        <w:tc>
          <w:tcPr>
            <w:tcW w:w="2835" w:type="dxa"/>
            <w:tcMar/>
          </w:tcPr>
          <w:p w:rsidRPr="00A74DEF" w:rsidR="00F267E3" w:rsidP="00A74DEF" w:rsidRDefault="00F267E3" w14:paraId="7045183A" wp14:textId="77777777" wp14:noSpellErr="1">
            <w:pPr>
              <w:rPr>
                <w:lang w:val="sr-Latn-CS"/>
              </w:rPr>
            </w:pPr>
            <w:r w:rsidR="00F267E3">
              <w:rPr/>
              <w:t>Naziv tima</w:t>
            </w:r>
          </w:p>
        </w:tc>
        <w:tc>
          <w:tcPr>
            <w:tcW w:w="5924" w:type="dxa"/>
            <w:tcMar/>
          </w:tcPr>
          <w:p w:rsidRPr="00A74DEF" w:rsidR="00F267E3" w:rsidP="3D7655F7" w:rsidRDefault="00F267E3" w14:paraId="4DDBEF00" wp14:textId="448D17DE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393B1E0E">
              <w:rPr/>
              <w:t>Brogrammers</w:t>
            </w:r>
          </w:p>
        </w:tc>
      </w:tr>
      <w:tr xmlns:wp14="http://schemas.microsoft.com/office/word/2010/wordml" w:rsidRPr="00A74DEF" w:rsidR="00F267E3" w:rsidTr="2BD7D8C8" w14:paraId="3EECF092" wp14:textId="77777777">
        <w:tc>
          <w:tcPr>
            <w:tcW w:w="2835" w:type="dxa"/>
            <w:tcMar/>
          </w:tcPr>
          <w:p w:rsidRPr="00A74DEF" w:rsidR="00F267E3" w:rsidP="00A74DEF" w:rsidRDefault="00F267E3" w14:paraId="053C4DF5" wp14:textId="77777777" wp14:noSpellErr="1">
            <w:pPr>
              <w:rPr>
                <w:lang w:val="sr-Latn-CS"/>
              </w:rPr>
            </w:pPr>
            <w:r w:rsidR="00F267E3">
              <w:rPr/>
              <w:t>Članovi tima</w:t>
            </w:r>
          </w:p>
        </w:tc>
        <w:tc>
          <w:tcPr>
            <w:tcW w:w="5924" w:type="dxa"/>
            <w:tcMar/>
          </w:tcPr>
          <w:p w:rsidRPr="00A97B47" w:rsidR="00F267E3" w:rsidP="005A054F" w:rsidRDefault="00F267E3" w14:paraId="024B7025" wp14:textId="5C415EE7">
            <w:r w:rsidR="0C579E1B">
              <w:rPr/>
              <w:t xml:space="preserve">Miloš </w:t>
            </w:r>
            <w:r w:rsidR="0C579E1B">
              <w:rPr/>
              <w:t>Miljković</w:t>
            </w:r>
            <w:r w:rsidR="005A054F">
              <w:rPr/>
              <w:t xml:space="preserve"> </w:t>
            </w:r>
            <w:r w:rsidR="4202FB5D">
              <w:rPr/>
              <w:t xml:space="preserve">19040 </w:t>
            </w:r>
            <w:r w:rsidR="005A054F">
              <w:rPr/>
              <w:t>[</w:t>
            </w:r>
            <w:r w:rsidR="005A054F">
              <w:rPr/>
              <w:t>vođa</w:t>
            </w:r>
            <w:r w:rsidR="005A054F">
              <w:rPr/>
              <w:t xml:space="preserve"> </w:t>
            </w:r>
            <w:r w:rsidR="005A054F">
              <w:rPr/>
              <w:t>tima</w:t>
            </w:r>
            <w:r w:rsidR="005A054F">
              <w:rPr/>
              <w:t>]</w:t>
            </w:r>
          </w:p>
          <w:p w:rsidRPr="00A97B47" w:rsidR="00F267E3" w:rsidP="2E88A277" w:rsidRDefault="00F267E3" w14:paraId="24D6911D" wp14:textId="0CF305C8">
            <w:pPr>
              <w:pStyle w:val="Normal"/>
            </w:pPr>
            <w:r w:rsidR="4FB9E389">
              <w:rPr/>
              <w:t>Dušan Stojanović, 17450</w:t>
            </w:r>
          </w:p>
        </w:tc>
      </w:tr>
      <w:tr xmlns:wp14="http://schemas.microsoft.com/office/word/2010/wordml" w:rsidRPr="003372D3" w:rsidR="00AB1DE2" w:rsidTr="2BD7D8C8" w14:paraId="4387C2C8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0ACE4A6C" wp14:textId="77777777" wp14:noSpellErr="1">
            <w:pPr>
              <w:rPr>
                <w:lang w:val="sr-Latn-CS"/>
              </w:rPr>
            </w:pPr>
            <w:r w:rsidR="0FC812A6">
              <w:rPr/>
              <w:t>Problem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190D8EC8" wp14:textId="2B2FDE0F">
            <w:r w:rsidR="7C078837">
              <w:rPr/>
              <w:t>Ne</w:t>
            </w:r>
            <w:r w:rsidR="71D0BADB">
              <w:rPr/>
              <w:t>mogućnost personalizovanja svog treninga I deljenja istog.</w:t>
            </w:r>
            <w:r w:rsidR="08AD72D4">
              <w:rPr/>
              <w:t xml:space="preserve"> </w:t>
            </w:r>
            <w:r w:rsidR="7AAF7676">
              <w:rPr/>
              <w:t>Takođe je problem što nije lako naći programe za trening koje bi korisnicima odgovaralo bez plaćanja za neki program.</w:t>
            </w:r>
          </w:p>
        </w:tc>
      </w:tr>
      <w:tr xmlns:wp14="http://schemas.microsoft.com/office/word/2010/wordml" w:rsidRPr="003372D3" w:rsidR="00AB1DE2" w:rsidTr="2BD7D8C8" w14:paraId="5CD2B77F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37C88A2E" wp14:textId="77777777" wp14:noSpellErr="1">
            <w:pPr>
              <w:rPr>
                <w:lang w:val="sr-Latn-CS"/>
              </w:rPr>
            </w:pPr>
            <w:r w:rsidR="0FC812A6">
              <w:rPr/>
              <w:t>Pogađ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4EFCBF3E" wp14:textId="15BBAE5C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5652084F">
              <w:rPr/>
              <w:t xml:space="preserve">Osobe entuzijastične </w:t>
            </w:r>
            <w:r w:rsidR="5456975F">
              <w:rPr/>
              <w:t xml:space="preserve">ili zainteresovane </w:t>
            </w:r>
            <w:r w:rsidR="5652084F">
              <w:rPr/>
              <w:t>za fitnes</w:t>
            </w:r>
            <w:r w:rsidR="57BDCBF2">
              <w:rPr/>
              <w:t>.</w:t>
            </w:r>
          </w:p>
        </w:tc>
      </w:tr>
      <w:tr xmlns:wp14="http://schemas.microsoft.com/office/word/2010/wordml" w:rsidRPr="003372D3" w:rsidR="00AB1DE2" w:rsidTr="2BD7D8C8" w14:paraId="099967B3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56C79025" wp14:textId="77777777" wp14:noSpellErr="1">
            <w:pPr>
              <w:rPr>
                <w:lang w:val="sr-Latn-CS"/>
              </w:rPr>
            </w:pPr>
            <w:r w:rsidR="0FC812A6">
              <w:rPr/>
              <w:t>Posledice su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33E9FAEA" wp14:textId="2E70F35F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0AFA267F">
              <w:rPr/>
              <w:t xml:space="preserve">Gubitak motivacije za fitnes usled problema nalaženja programa. </w:t>
            </w:r>
            <w:r w:rsidR="0CC5EBEE">
              <w:rPr/>
              <w:t xml:space="preserve">Sporiji napredak </w:t>
            </w:r>
            <w:r w:rsidR="6ADBCAC8">
              <w:rPr/>
              <w:t>usred ne</w:t>
            </w:r>
            <w:r w:rsidR="0CC5EBEE">
              <w:rPr/>
              <w:t>zapisanog prethod</w:t>
            </w:r>
            <w:r w:rsidR="2D863252">
              <w:rPr/>
              <w:t>nog treninga.</w:t>
            </w:r>
          </w:p>
        </w:tc>
      </w:tr>
      <w:tr xmlns:wp14="http://schemas.microsoft.com/office/word/2010/wordml" w:rsidRPr="003372D3" w:rsidR="00AB1DE2" w:rsidTr="2BD7D8C8" w14:paraId="4D91F781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359B2D31" wp14:textId="77777777" wp14:noSpellErr="1">
            <w:pPr>
              <w:rPr>
                <w:lang w:val="sr-Latn-CS"/>
              </w:rPr>
            </w:pPr>
            <w:r w:rsidR="0FC812A6">
              <w:rPr/>
              <w:t>Uspešno rešenje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2F124D11" wp14:textId="18820F87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5D2E17B4">
              <w:rPr/>
              <w:t xml:space="preserve">Omogućiti lakše pronalaženje programa i </w:t>
            </w:r>
            <w:r w:rsidR="3AFDFC75">
              <w:rPr/>
              <w:t>praćenja sopstvenog napretka.</w:t>
            </w:r>
          </w:p>
        </w:tc>
      </w:tr>
      <w:tr xmlns:wp14="http://schemas.microsoft.com/office/word/2010/wordml" w:rsidRPr="003372D3" w:rsidR="00AB1DE2" w:rsidTr="2BD7D8C8" w14:paraId="0ABB6935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0F976955" wp14:textId="77777777" wp14:noSpellErr="1">
            <w:pPr>
              <w:rPr>
                <w:lang w:val="sr-Latn-CS"/>
              </w:rPr>
            </w:pPr>
            <w:r w:rsidR="0FC812A6">
              <w:rPr/>
              <w:t>Proizvod je namenjen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1EFB7AFC" wp14:textId="1AA1EE8E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67458C98">
              <w:rPr/>
              <w:t>Ljudima koji samo žele da vode evidenciju o svom fitnes programu</w:t>
            </w:r>
            <w:r w:rsidR="7ED64DFE">
              <w:rPr/>
              <w:t xml:space="preserve"> i da eventualno podele. Drugi tip su ljudi koji bi tražili razne programe da pokrenu </w:t>
            </w:r>
            <w:r w:rsidR="51DFC5F1">
              <w:rPr/>
              <w:t>sebe i da nađu šta im odgovara.</w:t>
            </w:r>
          </w:p>
        </w:tc>
      </w:tr>
      <w:tr xmlns:wp14="http://schemas.microsoft.com/office/word/2010/wordml" w:rsidRPr="003372D3" w:rsidR="00AB1DE2" w:rsidTr="2BD7D8C8" w14:paraId="069EF494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5AF16A99" wp14:textId="77777777" wp14:noSpellErr="1">
            <w:pPr>
              <w:rPr>
                <w:lang w:val="sr-Latn-CS"/>
              </w:rPr>
            </w:pPr>
            <w:r w:rsidR="0FC812A6">
              <w:rPr/>
              <w:t>Koji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7E3FD0CF" wp14:textId="7B8B4820">
            <w:r w:rsidR="7C4CAE29">
              <w:rPr/>
              <w:t>Rešava problem kreiranje sopstvenog plana treniranja usred manjka iskustva/znanja u oblasti fitnesa</w:t>
            </w:r>
            <w:r w:rsidR="1F65A4D5">
              <w:rPr/>
              <w:t xml:space="preserve"> i nudi mrežu u kome će zajedno da napreduje sa korisnicima.</w:t>
            </w:r>
          </w:p>
        </w:tc>
      </w:tr>
      <w:tr xmlns:wp14="http://schemas.microsoft.com/office/word/2010/wordml" w:rsidRPr="003372D3" w:rsidR="00AB1DE2" w:rsidTr="2BD7D8C8" w14:paraId="146D3774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7158C87D" wp14:textId="77777777" wp14:noSpellErr="1">
            <w:pPr>
              <w:rPr>
                <w:lang w:val="sr-Latn-CS"/>
              </w:rPr>
            </w:pPr>
            <w:r w:rsidR="0FC812A6">
              <w:rPr/>
              <w:t>Proizvod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179632BD" wp14:textId="28F96C80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502AC43A">
              <w:rPr/>
              <w:t>Progresivna web aplikacija.</w:t>
            </w:r>
          </w:p>
        </w:tc>
      </w:tr>
      <w:tr xmlns:wp14="http://schemas.microsoft.com/office/word/2010/wordml" w:rsidRPr="003372D3" w:rsidR="00AB1DE2" w:rsidTr="2BD7D8C8" w14:paraId="2EF7DCA8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78A7935E" wp14:textId="77777777" wp14:noSpellErr="1">
            <w:pPr>
              <w:rPr>
                <w:lang w:val="sr-Latn-CS"/>
              </w:rPr>
            </w:pPr>
            <w:r w:rsidR="0FC812A6">
              <w:rPr/>
              <w:t>Koj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0EE6EEF8" wp14:textId="0BD7022D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16E578FB">
              <w:rPr/>
              <w:t>Nudi lako pretraživanje</w:t>
            </w:r>
            <w:r w:rsidR="3E816A91">
              <w:rPr/>
              <w:t xml:space="preserve"> i pravljejne</w:t>
            </w:r>
            <w:r w:rsidR="16E578FB">
              <w:rPr/>
              <w:t xml:space="preserve"> fitnes programa</w:t>
            </w:r>
            <w:r w:rsidR="411B16AF">
              <w:rPr/>
              <w:t xml:space="preserve"> i platformu u kojoj se lako ostvaruje kontakt sa ljudima sa sličnim ciljevima.</w:t>
            </w:r>
            <w:r w:rsidR="16E578FB">
              <w:rPr/>
              <w:t xml:space="preserve"> </w:t>
            </w:r>
          </w:p>
        </w:tc>
      </w:tr>
      <w:tr xmlns:wp14="http://schemas.microsoft.com/office/word/2010/wordml" w:rsidRPr="003372D3" w:rsidR="00AB1DE2" w:rsidTr="2BD7D8C8" w14:paraId="76D63C80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09163D7B" wp14:textId="77777777" wp14:noSpellErr="1">
            <w:pPr>
              <w:rPr>
                <w:lang w:val="sr-Latn-CS"/>
              </w:rPr>
            </w:pPr>
            <w:r w:rsidR="0FC812A6">
              <w:rPr/>
              <w:t>Za razliku od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7D44CD46" wp14:textId="1BAA97DD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4488533E">
              <w:rPr/>
              <w:t>Brojnih proizvoda koje gledaju da financijski beneficiraju od nedostaka besplatnih informacija.</w:t>
            </w:r>
          </w:p>
        </w:tc>
      </w:tr>
      <w:tr xmlns:wp14="http://schemas.microsoft.com/office/word/2010/wordml" w:rsidRPr="003372D3" w:rsidR="00AB1DE2" w:rsidTr="2BD7D8C8" w14:paraId="607AFDA7" wp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00AB1DE2" w:rsidRDefault="00AB1DE2" w14:paraId="067BD367" wp14:textId="77777777" wp14:noSpellErr="1">
            <w:pPr>
              <w:rPr>
                <w:lang w:val="sr-Latn-CS"/>
              </w:rPr>
            </w:pPr>
            <w:r w:rsidR="0FC812A6">
              <w:rPr/>
              <w:t>Naš proizvod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B1DE2" w:rsidR="00AB1DE2" w:rsidP="2E88A277" w:rsidRDefault="00AB1DE2" w14:paraId="49B53A04" wp14:textId="6B75CD53">
            <w:pPr>
              <w:pStyle w:val="Normal"/>
              <w:bidi w:val="0"/>
              <w:spacing w:before="0" w:beforeAutospacing="off" w:after="0" w:afterAutospacing="off"/>
              <w:ind w:left="0" w:right="0"/>
              <w:jc w:val="left"/>
            </w:pPr>
            <w:r w:rsidR="1DF86195">
              <w:rPr/>
              <w:t>Obezbediti laku razmenu informacija o fitnes programima.</w:t>
            </w:r>
          </w:p>
        </w:tc>
      </w:tr>
    </w:tbl>
    <w:p xmlns:wp14="http://schemas.microsoft.com/office/word/2010/wordml" w:rsidRPr="006F61C6" w:rsidR="00D96EF7" w:rsidP="00D96EF7" w:rsidRDefault="00D96EF7" w14:paraId="12D53F3F" wp14:textId="77777777" wp14:noSpellErr="1">
      <w:pPr>
        <w:pStyle w:val="Heading1"/>
        <w:rPr>
          <w:lang w:val="sr-Latn-CS"/>
        </w:rPr>
      </w:pPr>
      <w:bookmarkStart w:name="_Toc507815238" w:id="3"/>
      <w:r w:rsidR="00D96EF7">
        <w:rPr/>
        <w:t>Opis projekta</w:t>
      </w:r>
      <w:bookmarkEnd w:id="3"/>
    </w:p>
    <w:p w:rsidR="59E71129" w:rsidP="2E88A277" w:rsidRDefault="59E71129" w14:paraId="10D44598" w14:textId="126E5E19">
      <w:pPr>
        <w:pStyle w:val="BodyText"/>
        <w:bidi w:val="0"/>
        <w:spacing w:before="0" w:beforeAutospacing="off" w:after="120" w:afterAutospacing="off"/>
        <w:ind w:left="720" w:right="0"/>
        <w:jc w:val="left"/>
      </w:pPr>
      <w:r w:rsidR="59E71129">
        <w:rPr/>
        <w:t xml:space="preserve">Tema projekta je realizacija progresivne web aplikacije koja omogućava pronalaženje i razmenu fitnes programa sa drugim korisnicima. </w:t>
      </w:r>
      <w:r w:rsidR="457DEA9D">
        <w:rPr/>
        <w:t xml:space="preserve">Pruža korisnicima interaktivan i lak način da prave svoje persolizovane  treninge i podele zajedno sa ostatkom sveta ako žele tako da koriste. </w:t>
      </w:r>
      <w:r w:rsidR="6F8B8D91">
        <w:rPr/>
        <w:t>Takođe se može koristiti za zapisivanje urađenih treninga</w:t>
      </w:r>
      <w:r w:rsidR="3A796D69">
        <w:rPr/>
        <w:t xml:space="preserve">. </w:t>
      </w:r>
      <w:r w:rsidR="457DEA9D">
        <w:rPr/>
        <w:t>Poenta aplikacija je pristupačnost svim grupama fitnes sveta, a ne specij</w:t>
      </w:r>
      <w:r w:rsidR="24D05D36">
        <w:rPr/>
        <w:t>alizovan za jednu vrstu na primer članovima teretane.</w:t>
      </w:r>
    </w:p>
    <w:p w:rsidR="2E88A277" w:rsidP="2E88A277" w:rsidRDefault="2E88A277" w14:paraId="67EC743D" w14:textId="18D9AD60">
      <w:pPr>
        <w:pStyle w:val="BodyText"/>
        <w:bidi w:val="0"/>
        <w:spacing w:before="0" w:beforeAutospacing="off" w:after="120" w:afterAutospacing="off"/>
        <w:ind w:left="720" w:right="0"/>
        <w:jc w:val="left"/>
      </w:pPr>
    </w:p>
    <w:p w:rsidR="2E88A277" w:rsidP="2E88A277" w:rsidRDefault="2E88A277" w14:paraId="01C7F56E" w14:textId="0CD35A0E">
      <w:pPr>
        <w:pStyle w:val="BodyText"/>
        <w:bidi w:val="0"/>
        <w:spacing w:before="0" w:beforeAutospacing="off" w:after="120" w:afterAutospacing="off"/>
        <w:ind w:left="720" w:right="0"/>
        <w:jc w:val="left"/>
      </w:pPr>
    </w:p>
    <w:p w:rsidR="2E88A277" w:rsidP="2E88A277" w:rsidRDefault="2E88A277" w14:paraId="040167D3" w14:textId="2D1B97EE">
      <w:pPr>
        <w:pStyle w:val="BodyText"/>
        <w:bidi w:val="0"/>
        <w:spacing w:before="0" w:beforeAutospacing="off" w:after="120" w:afterAutospacing="off"/>
        <w:ind w:left="720" w:right="0"/>
        <w:jc w:val="left"/>
      </w:pPr>
    </w:p>
    <w:p w:rsidR="2E88A277" w:rsidP="2E88A277" w:rsidRDefault="2E88A277" w14:paraId="4AA9AFAE" w14:textId="6A64041B">
      <w:pPr>
        <w:pStyle w:val="BodyText"/>
        <w:bidi w:val="0"/>
        <w:spacing w:before="0" w:beforeAutospacing="off" w:after="120" w:afterAutospacing="off"/>
        <w:ind w:left="720" w:right="0"/>
        <w:jc w:val="left"/>
      </w:pPr>
    </w:p>
    <w:p w:rsidR="2BD7D8C8" w:rsidP="2BD7D8C8" w:rsidRDefault="2BD7D8C8" w14:paraId="4473544B" w14:textId="4062A860">
      <w:pPr>
        <w:pStyle w:val="BodyText"/>
        <w:spacing w:before="0" w:beforeAutospacing="off" w:after="120" w:afterAutospacing="off"/>
        <w:ind w:left="720" w:right="0"/>
        <w:jc w:val="left"/>
      </w:pPr>
    </w:p>
    <w:p w:rsidR="2BD7D8C8" w:rsidP="2BD7D8C8" w:rsidRDefault="2BD7D8C8" w14:paraId="08517F29" w14:textId="73E9B255">
      <w:pPr>
        <w:pStyle w:val="BodyText"/>
        <w:bidi w:val="0"/>
        <w:spacing w:before="0" w:beforeAutospacing="off" w:after="120" w:afterAutospacing="off"/>
        <w:ind w:left="720" w:right="0"/>
        <w:jc w:val="left"/>
      </w:pPr>
    </w:p>
    <w:p xmlns:wp14="http://schemas.microsoft.com/office/word/2010/wordml" w:rsidRPr="006F61C6" w:rsidR="00D96EF7" w:rsidP="00D96EF7" w:rsidRDefault="005A054F" w14:paraId="54050C97" wp14:textId="77777777" wp14:noSpellErr="1">
      <w:pPr>
        <w:pStyle w:val="Heading1"/>
        <w:rPr>
          <w:lang w:val="sr-Latn-CS"/>
        </w:rPr>
      </w:pPr>
      <w:bookmarkStart w:name="_Toc507815239" w:id="4"/>
      <w:r w:rsidR="005A054F">
        <w:rPr/>
        <w:t>Znanja i veštine potrebne za izradu projekta</w:t>
      </w:r>
      <w:bookmarkEnd w:id="4"/>
    </w:p>
    <w:p w:rsidR="2CC3DA9D" w:rsidP="2E88A277" w:rsidRDefault="2CC3DA9D" w14:paraId="54FAD226" w14:textId="1B40B86C">
      <w:pPr>
        <w:pStyle w:val="BodyText"/>
      </w:pPr>
      <w:r w:rsidR="2CC3DA9D">
        <w:rPr/>
        <w:t>Članovi tima treba da poseduju veštine u:</w:t>
      </w:r>
    </w:p>
    <w:p w:rsidR="2CC3DA9D" w:rsidP="2E88A277" w:rsidRDefault="2CC3DA9D" w14:paraId="2AFA34B8" w14:textId="2ADC8F9D">
      <w:pPr>
        <w:pStyle w:val="BodyText"/>
        <w:numPr>
          <w:ilvl w:val="1"/>
          <w:numId w:val="15"/>
        </w:numPr>
        <w:rPr/>
      </w:pPr>
      <w:r w:rsidR="2CC3DA9D">
        <w:rPr/>
        <w:t>Objektno-orijentisanom dizajnu</w:t>
      </w:r>
    </w:p>
    <w:p w:rsidR="2CC3DA9D" w:rsidP="2E88A277" w:rsidRDefault="2CC3DA9D" w14:paraId="1647E4D1" w14:textId="00CCEF0C">
      <w:pPr>
        <w:pStyle w:val="BodyText"/>
        <w:numPr>
          <w:ilvl w:val="1"/>
          <w:numId w:val="15"/>
        </w:numPr>
        <w:rPr/>
      </w:pPr>
      <w:r w:rsidR="2CC3DA9D">
        <w:rPr/>
        <w:t>Objektno-orijentisanoj paradigmi</w:t>
      </w:r>
    </w:p>
    <w:p w:rsidR="2CC3DA9D" w:rsidP="2E88A277" w:rsidRDefault="2CC3DA9D" w14:paraId="50754675" w14:textId="519055D2">
      <w:pPr>
        <w:pStyle w:val="BodyText"/>
        <w:numPr>
          <w:ilvl w:val="1"/>
          <w:numId w:val="15"/>
        </w:numPr>
        <w:rPr/>
      </w:pPr>
      <w:r w:rsidR="2CC3DA9D">
        <w:rPr/>
        <w:t>HTML-u, CSS-u i JavaScript-u</w:t>
      </w:r>
    </w:p>
    <w:p w:rsidR="2CC3DA9D" w:rsidP="2E88A277" w:rsidRDefault="2CC3DA9D" w14:paraId="208C656A" w14:textId="7C1E4D3E">
      <w:pPr>
        <w:pStyle w:val="BodyText"/>
        <w:numPr>
          <w:ilvl w:val="1"/>
          <w:numId w:val="15"/>
        </w:numPr>
        <w:rPr/>
      </w:pPr>
      <w:r w:rsidR="2CC3DA9D">
        <w:rPr/>
        <w:t>Radu sa strukturama podataka</w:t>
      </w:r>
    </w:p>
    <w:p w:rsidR="2CC3DA9D" w:rsidP="2E88A277" w:rsidRDefault="2CC3DA9D" w14:paraId="7854BF8F" w14:textId="6C5E9886">
      <w:pPr>
        <w:pStyle w:val="BodyText"/>
        <w:numPr>
          <w:ilvl w:val="1"/>
          <w:numId w:val="15"/>
        </w:numPr>
        <w:rPr/>
      </w:pPr>
      <w:r w:rsidR="2CC3DA9D">
        <w:rPr/>
        <w:t>Radu sa bazom podataka</w:t>
      </w:r>
    </w:p>
    <w:p w:rsidR="2CC3DA9D" w:rsidP="2E88A277" w:rsidRDefault="2CC3DA9D" w14:paraId="04AA9FAB" w14:textId="33F83AFE">
      <w:pPr>
        <w:pStyle w:val="BodyText"/>
        <w:numPr>
          <w:ilvl w:val="1"/>
          <w:numId w:val="15"/>
        </w:numPr>
        <w:rPr/>
      </w:pPr>
      <w:r w:rsidR="2CC3DA9D">
        <w:rPr/>
        <w:t xml:space="preserve">Poznanstvo fitnes </w:t>
      </w:r>
      <w:r w:rsidR="0598E4A6">
        <w:rPr/>
        <w:t>tematike</w:t>
      </w:r>
    </w:p>
    <w:p w:rsidR="2E88A277" w:rsidP="2E88A277" w:rsidRDefault="2E88A277" w14:paraId="08EC50A8" w14:textId="29A24E3C">
      <w:pPr>
        <w:pStyle w:val="BodyText"/>
      </w:pPr>
    </w:p>
    <w:p w:rsidR="2CC3DA9D" w:rsidP="2E88A277" w:rsidRDefault="2CC3DA9D" w14:paraId="5F481146" w14:textId="4DD871F5">
      <w:pPr>
        <w:pStyle w:val="BodyText"/>
        <w:rPr>
          <w:b w:val="1"/>
          <w:bCs w:val="1"/>
        </w:rPr>
      </w:pPr>
      <w:r w:rsidRPr="2E88A277" w:rsidR="2CC3DA9D">
        <w:rPr>
          <w:b w:val="1"/>
          <w:bCs w:val="1"/>
        </w:rPr>
        <w:t>Miloš Miljković</w:t>
      </w:r>
    </w:p>
    <w:p w:rsidR="2CC3DA9D" w:rsidP="2E88A277" w:rsidRDefault="2CC3DA9D" w14:paraId="5BA03042" w14:textId="418189FD">
      <w:pPr>
        <w:pStyle w:val="BodyText"/>
        <w:numPr>
          <w:ilvl w:val="1"/>
          <w:numId w:val="17"/>
        </w:numPr>
        <w:rPr>
          <w:b w:val="1"/>
          <w:bCs w:val="1"/>
        </w:rPr>
      </w:pPr>
      <w:r w:rsidR="2CC3DA9D">
        <w:rPr>
          <w:b w:val="0"/>
          <w:bCs w:val="0"/>
        </w:rPr>
        <w:t>HTML, CSS, JavaScript, ASP .NET</w:t>
      </w:r>
    </w:p>
    <w:p w:rsidR="2CC3DA9D" w:rsidP="2E88A277" w:rsidRDefault="2CC3DA9D" w14:paraId="3B7ED3C6" w14:textId="536360B3">
      <w:pPr>
        <w:pStyle w:val="BodyText"/>
        <w:numPr>
          <w:ilvl w:val="1"/>
          <w:numId w:val="17"/>
        </w:numPr>
        <w:rPr>
          <w:b w:val="0"/>
          <w:bCs w:val="0"/>
        </w:rPr>
      </w:pPr>
      <w:r w:rsidR="2CC3DA9D">
        <w:rPr>
          <w:b w:val="0"/>
          <w:bCs w:val="0"/>
        </w:rPr>
        <w:t>Rad sa bazom podataka</w:t>
      </w:r>
    </w:p>
    <w:p w:rsidR="2CC3DA9D" w:rsidP="2E88A277" w:rsidRDefault="2CC3DA9D" w14:paraId="1ABCB28F" w14:textId="4AFB4B54">
      <w:pPr>
        <w:pStyle w:val="BodyText"/>
        <w:numPr>
          <w:ilvl w:val="1"/>
          <w:numId w:val="17"/>
        </w:numPr>
        <w:rPr>
          <w:b w:val="0"/>
          <w:bCs w:val="0"/>
        </w:rPr>
      </w:pPr>
      <w:r w:rsidR="2CC3DA9D">
        <w:rPr/>
        <w:t>Poznavanje objektno-orijentisanog dizajna i paradigme</w:t>
      </w:r>
    </w:p>
    <w:p w:rsidR="2CC3DA9D" w:rsidP="2E88A277" w:rsidRDefault="2CC3DA9D" w14:paraId="6767DB4A" w14:textId="14F6DB61">
      <w:pPr>
        <w:pStyle w:val="BodyText"/>
        <w:numPr>
          <w:ilvl w:val="1"/>
          <w:numId w:val="17"/>
        </w:numPr>
        <w:rPr/>
      </w:pPr>
      <w:r w:rsidR="2CC3DA9D">
        <w:rPr/>
        <w:t>Rad sa algoritmima i strukturama podataka</w:t>
      </w:r>
    </w:p>
    <w:p w:rsidR="2CC3DA9D" w:rsidP="2E88A277" w:rsidRDefault="2CC3DA9D" w14:paraId="69102688" w14:textId="1E385B3B">
      <w:pPr>
        <w:pStyle w:val="BodyText"/>
        <w:ind w:firstLine="0"/>
        <w:rPr>
          <w:b w:val="1"/>
          <w:bCs w:val="1"/>
        </w:rPr>
      </w:pPr>
      <w:r w:rsidRPr="2E88A277" w:rsidR="2CC3DA9D">
        <w:rPr>
          <w:b w:val="1"/>
          <w:bCs w:val="1"/>
        </w:rPr>
        <w:t>Dušan Stojanović</w:t>
      </w:r>
    </w:p>
    <w:p w:rsidR="2CC3DA9D" w:rsidP="2E88A277" w:rsidRDefault="2CC3DA9D" w14:paraId="38A3CCD8" w14:textId="1E1BAB1B">
      <w:pPr>
        <w:pStyle w:val="BodyText"/>
        <w:numPr>
          <w:ilvl w:val="0"/>
          <w:numId w:val="16"/>
        </w:numPr>
        <w:rPr>
          <w:b w:val="1"/>
          <w:bCs w:val="1"/>
        </w:rPr>
      </w:pPr>
      <w:r w:rsidR="2CC3DA9D">
        <w:rPr/>
        <w:t>HTML, CSS, JavaScript</w:t>
      </w:r>
    </w:p>
    <w:p w:rsidR="2CC3DA9D" w:rsidP="2E88A277" w:rsidRDefault="2CC3DA9D" w14:paraId="72F097C2" w14:textId="1DAF41A8">
      <w:pPr>
        <w:pStyle w:val="BodyText"/>
        <w:numPr>
          <w:ilvl w:val="0"/>
          <w:numId w:val="16"/>
        </w:numPr>
        <w:rPr/>
      </w:pPr>
      <w:r w:rsidR="2CC3DA9D">
        <w:rPr/>
        <w:t>Rad sa bazom podataka</w:t>
      </w:r>
    </w:p>
    <w:p w:rsidR="2CC3DA9D" w:rsidP="2E88A277" w:rsidRDefault="2CC3DA9D" w14:paraId="6B00BEC7" w14:textId="665EA8EB">
      <w:pPr>
        <w:pStyle w:val="BodyText"/>
        <w:numPr>
          <w:ilvl w:val="0"/>
          <w:numId w:val="16"/>
        </w:numPr>
        <w:rPr/>
      </w:pPr>
      <w:r w:rsidR="2CC3DA9D">
        <w:rPr/>
        <w:t>Poznavanje objektno-orijentisanog dizajna i paradigme</w:t>
      </w:r>
    </w:p>
    <w:p w:rsidR="2CC3DA9D" w:rsidP="2E88A277" w:rsidRDefault="2CC3DA9D" w14:paraId="70EA2EC4" w14:textId="21A5959B">
      <w:pPr>
        <w:pStyle w:val="BodyText"/>
        <w:numPr>
          <w:ilvl w:val="0"/>
          <w:numId w:val="16"/>
        </w:numPr>
        <w:rPr/>
      </w:pPr>
      <w:r w:rsidR="2CC3DA9D">
        <w:rPr/>
        <w:t>Web design</w:t>
      </w:r>
    </w:p>
    <w:p w:rsidR="2E88A277" w:rsidP="2E88A277" w:rsidRDefault="2E88A277" w14:paraId="751AB665" w14:textId="7C9C227B">
      <w:pPr>
        <w:pStyle w:val="BodyText"/>
      </w:pPr>
    </w:p>
    <w:p xmlns:wp14="http://schemas.microsoft.com/office/word/2010/wordml" w:rsidRPr="006F61C6" w:rsidR="005A054F" w:rsidP="005A054F" w:rsidRDefault="00835400" w14:paraId="19C5A0EB" wp14:textId="77777777" wp14:noSpellErr="1">
      <w:pPr>
        <w:pStyle w:val="Heading1"/>
        <w:rPr>
          <w:lang w:val="sr-Latn-CS"/>
        </w:rPr>
      </w:pPr>
      <w:bookmarkStart w:name="_Toc507815240" w:id="5"/>
      <w:r w:rsidR="00835400">
        <w:rPr/>
        <w:t>Cilj i motivacija tima</w:t>
      </w:r>
      <w:bookmarkEnd w:id="5"/>
    </w:p>
    <w:p w:rsidR="116B0723" w:rsidP="2E88A277" w:rsidRDefault="116B0723" w14:paraId="75356DE7" w14:textId="5AF293A3">
      <w:pPr>
        <w:pStyle w:val="BodyText"/>
      </w:pPr>
      <w:r w:rsidR="116B0723">
        <w:rPr/>
        <w:t>Glavni ciljevi našeg tima su sticanje veština u razvijanju web aplikacija, realizacija ideje, kao i savladavanje iskustva u timskom radu za buduće poslovno iskustvo.</w:t>
      </w:r>
    </w:p>
    <w:p w:rsidR="116B0723" w:rsidP="2E88A277" w:rsidRDefault="116B0723" w14:paraId="07ED2403" w14:textId="5F8E6D31">
      <w:pPr>
        <w:pStyle w:val="BodyText"/>
      </w:pPr>
      <w:r w:rsidR="116B0723">
        <w:rPr/>
        <w:t>Karakteristike članova tima:</w:t>
      </w:r>
    </w:p>
    <w:p w:rsidR="0EB4D186" w:rsidP="2E88A277" w:rsidRDefault="0EB4D186" w14:paraId="267C1422" w14:textId="00C2DCFB">
      <w:pPr>
        <w:pStyle w:val="BodyText"/>
      </w:pPr>
      <w:r w:rsidRPr="2E88A277" w:rsidR="0EB4D186">
        <w:rPr>
          <w:b w:val="1"/>
          <w:bCs w:val="1"/>
        </w:rPr>
        <w:t>Miloš Miljković</w:t>
      </w:r>
      <w:r w:rsidR="116B0723">
        <w:rPr/>
        <w:t xml:space="preserve">: </w:t>
      </w:r>
    </w:p>
    <w:p w:rsidR="116B0723" w:rsidP="2E88A277" w:rsidRDefault="116B0723" w14:paraId="59016A52" w14:textId="18A51A81">
      <w:pPr>
        <w:pStyle w:val="BodyText"/>
        <w:numPr>
          <w:ilvl w:val="1"/>
          <w:numId w:val="18"/>
        </w:numPr>
        <w:rPr/>
      </w:pPr>
      <w:r w:rsidR="116B0723">
        <w:rPr/>
        <w:t>Ciljevi:</w:t>
      </w:r>
    </w:p>
    <w:p w:rsidR="116B0723" w:rsidP="2E88A277" w:rsidRDefault="116B0723" w14:paraId="0A8A621E" w14:textId="1640CBAF">
      <w:pPr>
        <w:pStyle w:val="BodyText"/>
        <w:numPr>
          <w:ilvl w:val="2"/>
          <w:numId w:val="18"/>
        </w:numPr>
        <w:rPr/>
      </w:pPr>
      <w:r w:rsidR="116B0723">
        <w:rPr/>
        <w:t>Usavršavanje znanja u razvijanju web aplikacija</w:t>
      </w:r>
    </w:p>
    <w:p w:rsidR="2A1CDF06" w:rsidP="2E88A277" w:rsidRDefault="2A1CDF06" w14:paraId="656FC29B" w14:textId="58B2935C">
      <w:pPr>
        <w:pStyle w:val="BodyText"/>
        <w:numPr>
          <w:ilvl w:val="2"/>
          <w:numId w:val="18"/>
        </w:numPr>
        <w:bidi w:val="0"/>
        <w:spacing w:before="0" w:beforeAutospacing="off" w:after="120" w:afterAutospacing="off"/>
        <w:ind w:left="2160" w:right="0" w:hanging="360"/>
        <w:jc w:val="left"/>
        <w:rPr/>
      </w:pPr>
      <w:r w:rsidR="2A1CDF06">
        <w:rPr/>
        <w:t>Napraviti solidan projekat</w:t>
      </w:r>
    </w:p>
    <w:p w:rsidR="116B0723" w:rsidP="2E88A277" w:rsidRDefault="116B0723" w14:paraId="2F657D2C" w14:textId="62A7C800">
      <w:pPr>
        <w:pStyle w:val="BodyText"/>
        <w:numPr>
          <w:ilvl w:val="2"/>
          <w:numId w:val="18"/>
        </w:numPr>
        <w:rPr/>
      </w:pPr>
      <w:r w:rsidR="116B0723">
        <w:rPr/>
        <w:t>Usavršavanje znanja o web dizajnu i procesu kreiranja aplikacije</w:t>
      </w:r>
    </w:p>
    <w:p w:rsidR="28FBC889" w:rsidP="2E88A277" w:rsidRDefault="28FBC889" w14:paraId="1A1E621E" w14:textId="7C6554E8">
      <w:pPr>
        <w:pStyle w:val="BodyText"/>
        <w:numPr>
          <w:ilvl w:val="1"/>
          <w:numId w:val="18"/>
        </w:numPr>
        <w:rPr/>
      </w:pPr>
      <w:r w:rsidR="28FBC889">
        <w:rPr/>
        <w:t>Tip ličnosti: Samomotivisan</w:t>
      </w:r>
    </w:p>
    <w:p w:rsidR="2E88A277" w:rsidP="2E88A277" w:rsidRDefault="2E88A277" w14:paraId="02AB007D" w14:textId="6D1A5FAD">
      <w:pPr>
        <w:pStyle w:val="BodyText"/>
      </w:pPr>
    </w:p>
    <w:p w:rsidR="2E88A277" w:rsidP="2E88A277" w:rsidRDefault="2E88A277" w14:paraId="798F274E" w14:textId="457E79D7">
      <w:pPr>
        <w:pStyle w:val="BodyText"/>
      </w:pPr>
    </w:p>
    <w:p w:rsidR="2BD7D8C8" w:rsidP="2BD7D8C8" w:rsidRDefault="2BD7D8C8" w14:paraId="61E292FA" w14:textId="6FDD46F5">
      <w:pPr>
        <w:pStyle w:val="BodyText"/>
      </w:pPr>
    </w:p>
    <w:p w:rsidR="2BD7D8C8" w:rsidP="2BD7D8C8" w:rsidRDefault="2BD7D8C8" w14:paraId="61C2CF43" w14:textId="1785FD11">
      <w:pPr>
        <w:pStyle w:val="BodyText"/>
        <w:rPr>
          <w:b w:val="1"/>
          <w:bCs w:val="1"/>
        </w:rPr>
      </w:pPr>
    </w:p>
    <w:p w:rsidR="116B0723" w:rsidP="2E88A277" w:rsidRDefault="116B0723" w14:paraId="5A9C8B01" w14:textId="40A80E68">
      <w:pPr>
        <w:pStyle w:val="BodyText"/>
        <w:rPr>
          <w:b w:val="1"/>
          <w:bCs w:val="1"/>
        </w:rPr>
      </w:pPr>
      <w:r w:rsidRPr="2E88A277" w:rsidR="116B0723">
        <w:rPr>
          <w:b w:val="1"/>
          <w:bCs w:val="1"/>
        </w:rPr>
        <w:t>Dušan Stojanović</w:t>
      </w:r>
    </w:p>
    <w:p w:rsidR="116B0723" w:rsidP="2E88A277" w:rsidRDefault="116B0723" w14:paraId="6316F92C" w14:textId="76B3417F">
      <w:pPr>
        <w:pStyle w:val="BodyText"/>
        <w:numPr>
          <w:ilvl w:val="1"/>
          <w:numId w:val="19"/>
        </w:numPr>
        <w:rPr/>
      </w:pPr>
      <w:r w:rsidR="116B0723">
        <w:rPr/>
        <w:t>Ciljevi:</w:t>
      </w:r>
    </w:p>
    <w:p w:rsidR="116B0723" w:rsidP="2E88A277" w:rsidRDefault="116B0723" w14:paraId="2E04DD3A" w14:textId="7CB00CB3">
      <w:pPr>
        <w:pStyle w:val="BodyText"/>
        <w:numPr>
          <w:ilvl w:val="2"/>
          <w:numId w:val="19"/>
        </w:numPr>
        <w:rPr/>
      </w:pPr>
      <w:r w:rsidR="116B0723">
        <w:rPr/>
        <w:t xml:space="preserve">Iskustvo u full stack razvoju aplikacija </w:t>
      </w:r>
    </w:p>
    <w:p w:rsidR="116B0723" w:rsidP="2E88A277" w:rsidRDefault="116B0723" w14:paraId="3C705394" w14:textId="049E0748">
      <w:pPr>
        <w:pStyle w:val="BodyText"/>
        <w:numPr>
          <w:ilvl w:val="2"/>
          <w:numId w:val="19"/>
        </w:numPr>
        <w:rPr/>
      </w:pPr>
      <w:r w:rsidR="116B0723">
        <w:rPr/>
        <w:t>Sticanje radnog iskustva za CV</w:t>
      </w:r>
    </w:p>
    <w:p w:rsidR="116B0723" w:rsidP="2E88A277" w:rsidRDefault="116B0723" w14:paraId="49E2C5A7" w14:textId="2C79555E">
      <w:pPr>
        <w:pStyle w:val="BodyText"/>
        <w:numPr>
          <w:ilvl w:val="2"/>
          <w:numId w:val="19"/>
        </w:numPr>
        <w:rPr/>
      </w:pPr>
      <w:r w:rsidR="116B0723">
        <w:rPr/>
        <w:t>Savladavanje novih razvojnih okruženja</w:t>
      </w:r>
    </w:p>
    <w:p w:rsidR="116B0723" w:rsidP="2E88A277" w:rsidRDefault="116B0723" w14:paraId="1905ABE2" w14:textId="6A221E61">
      <w:pPr>
        <w:pStyle w:val="BodyText"/>
        <w:numPr>
          <w:ilvl w:val="1"/>
          <w:numId w:val="19"/>
        </w:numPr>
        <w:rPr/>
      </w:pPr>
      <w:r w:rsidR="116B0723">
        <w:rPr/>
        <w:t>Tip ličnosti:</w:t>
      </w:r>
      <w:r w:rsidR="3E8171C7">
        <w:rPr/>
        <w:t xml:space="preserve"> Motivisan zadatkom  </w:t>
      </w:r>
    </w:p>
    <w:p w:rsidR="2E88A277" w:rsidP="2E88A277" w:rsidRDefault="2E88A277" w14:paraId="056C7F4C" w14:textId="5A7D4A53">
      <w:pPr>
        <w:pStyle w:val="BodyText"/>
      </w:pPr>
    </w:p>
    <w:p xmlns:wp14="http://schemas.microsoft.com/office/word/2010/wordml" w:rsidRPr="006F61C6" w:rsidR="00835400" w:rsidP="00835400" w:rsidRDefault="00835400" w14:paraId="1F3559E0" wp14:textId="77777777" wp14:noSpellErr="1">
      <w:pPr>
        <w:pStyle w:val="Heading1"/>
        <w:rPr>
          <w:lang w:val="sr-Latn-CS"/>
        </w:rPr>
      </w:pPr>
      <w:bookmarkStart w:name="_Toc507815241" w:id="6"/>
      <w:r w:rsidR="00835400">
        <w:rPr/>
        <w:t>Vođa tima</w:t>
      </w:r>
      <w:bookmarkEnd w:id="6"/>
    </w:p>
    <w:p w:rsidR="3C0EC151" w:rsidP="3D7655F7" w:rsidRDefault="3C0EC151" w14:paraId="368846FE" w14:textId="759D79C1">
      <w:pPr>
        <w:pStyle w:val="BodyText"/>
        <w:rPr>
          <w:lang w:val="sr-Latn-RS"/>
        </w:rPr>
      </w:pPr>
      <w:r w:rsidR="3C0EC151">
        <w:rPr/>
        <w:t>Razmatrani kriterijumi za izbor vođe tima:</w:t>
      </w:r>
    </w:p>
    <w:p w:rsidR="3C0EC151" w:rsidP="3D7655F7" w:rsidRDefault="3C0EC151" w14:paraId="5D5D4F4F" w14:textId="7656476C">
      <w:pPr>
        <w:pStyle w:val="BodyText"/>
        <w:numPr>
          <w:ilvl w:val="1"/>
          <w:numId w:val="20"/>
        </w:numPr>
        <w:rPr/>
      </w:pPr>
      <w:r w:rsidR="3C0EC151">
        <w:rPr/>
        <w:t>Organizacija vremena</w:t>
      </w:r>
    </w:p>
    <w:p w:rsidR="3C0EC151" w:rsidP="3D7655F7" w:rsidRDefault="3C0EC151" w14:paraId="3A2F1062" w14:textId="6CC76B6B">
      <w:pPr>
        <w:pStyle w:val="BodyText"/>
        <w:numPr>
          <w:ilvl w:val="1"/>
          <w:numId w:val="20"/>
        </w:numPr>
        <w:rPr/>
      </w:pPr>
      <w:r w:rsidR="3C0EC151">
        <w:rPr/>
        <w:t>Odgovornost prema radu</w:t>
      </w:r>
    </w:p>
    <w:p w:rsidR="3C0EC151" w:rsidP="3D7655F7" w:rsidRDefault="3C0EC151" w14:paraId="2F46A524" w14:textId="384EEB77">
      <w:pPr>
        <w:pStyle w:val="BodyText"/>
        <w:numPr>
          <w:ilvl w:val="1"/>
          <w:numId w:val="20"/>
        </w:numPr>
        <w:rPr/>
      </w:pPr>
      <w:r w:rsidR="3C0EC151">
        <w:rPr/>
        <w:t>Iskustvo u radu na web aplikacijama</w:t>
      </w:r>
    </w:p>
    <w:p w:rsidR="3C0EC151" w:rsidP="3D7655F7" w:rsidRDefault="3C0EC151" w14:paraId="7A17A689" w14:textId="0D1ACCA9">
      <w:pPr>
        <w:pStyle w:val="BodyText"/>
        <w:numPr>
          <w:ilvl w:val="1"/>
          <w:numId w:val="20"/>
        </w:numPr>
        <w:rPr/>
      </w:pPr>
      <w:r w:rsidR="3C0EC151">
        <w:rPr/>
        <w:t>Dostupnost</w:t>
      </w:r>
    </w:p>
    <w:p w:rsidR="3C0EC151" w:rsidP="3D7655F7" w:rsidRDefault="3C0EC151" w14:paraId="71308979" w14:textId="7C8E4A8B">
      <w:pPr>
        <w:pStyle w:val="BodyText"/>
        <w:numPr>
          <w:ilvl w:val="1"/>
          <w:numId w:val="20"/>
        </w:numPr>
        <w:rPr/>
      </w:pPr>
      <w:r w:rsidR="3C0EC151">
        <w:rPr/>
        <w:t>Poznavanje same tematike aplikacije</w:t>
      </w:r>
    </w:p>
    <w:p w:rsidR="3C0EC151" w:rsidP="3D7655F7" w:rsidRDefault="3C0EC151" w14:paraId="3F8F01B3" w14:textId="3394152B">
      <w:pPr>
        <w:pStyle w:val="BodyText"/>
        <w:ind w:left="360"/>
      </w:pPr>
      <w:r w:rsidR="3C0EC151">
        <w:rPr/>
        <w:t xml:space="preserve">Na osnovu gore navadenih kriterijuma, za vođu tima izabran je Miloš. </w:t>
      </w:r>
    </w:p>
    <w:p w:rsidR="3D7655F7" w:rsidP="3D7655F7" w:rsidRDefault="3D7655F7" w14:paraId="314C5B4A" w14:textId="2A5FAA28">
      <w:pPr>
        <w:pStyle w:val="BodyText"/>
      </w:pPr>
    </w:p>
    <w:p xmlns:wp14="http://schemas.microsoft.com/office/word/2010/wordml" w:rsidRPr="006F61C6" w:rsidR="00995C29" w:rsidP="00995C29" w:rsidRDefault="00D62E1E" w14:paraId="305F5903" wp14:textId="77777777" wp14:noSpellErr="1">
      <w:pPr>
        <w:pStyle w:val="Heading1"/>
        <w:rPr>
          <w:lang w:val="sr-Latn-CS"/>
        </w:rPr>
      </w:pPr>
      <w:bookmarkStart w:name="_Toc507815242" w:id="7"/>
      <w:r w:rsidR="00D62E1E">
        <w:rPr/>
        <w:t>Komunikacija</w:t>
      </w:r>
      <w:bookmarkEnd w:id="7"/>
    </w:p>
    <w:p w:rsidR="48DBEE19" w:rsidP="3D7655F7" w:rsidRDefault="48DBEE19" w14:paraId="420A460C" w14:textId="2B302F2F">
      <w:pPr>
        <w:pStyle w:val="BodyText"/>
        <w:rPr>
          <w:lang w:val="sr-Latn-CS"/>
        </w:rPr>
      </w:pPr>
      <w:r w:rsidR="48DBEE19">
        <w:rPr/>
        <w:t>Platforme preko kojih ćemo komunicirati su discord za konkretan rad i chat aplikacije za ugovaranje termina i ostvarivanje kontakta.</w:t>
      </w:r>
    </w:p>
    <w:p w:rsidR="48DBEE19" w:rsidP="3D7655F7" w:rsidRDefault="48DBEE19" w14:paraId="63031C4D" w14:textId="56C1F5AF">
      <w:pPr>
        <w:pStyle w:val="BodyText"/>
      </w:pPr>
      <w:r w:rsidR="48DBEE19">
        <w:rPr/>
        <w:t xml:space="preserve">Sastanke ćemo održavati uživo u svojim kućama jednom nedeljno, a prilikom izrade projekta i kodiranja i usaglašavanja zajedničkog rada, koristićemo mogućnosti koje pruža </w:t>
      </w:r>
      <w:r w:rsidR="33762772">
        <w:rPr/>
        <w:t>discord.</w:t>
      </w:r>
    </w:p>
    <w:p w:rsidR="48DBEE19" w:rsidP="3D7655F7" w:rsidRDefault="48DBEE19" w14:paraId="62FE9EC7" w14:textId="32CD21B5">
      <w:pPr>
        <w:pStyle w:val="BodyText"/>
      </w:pPr>
      <w:r w:rsidR="48DBEE19">
        <w:rPr/>
        <w:t xml:space="preserve">Evidencije o projektu ćemo voditi na </w:t>
      </w:r>
      <w:r w:rsidR="5423B4D9">
        <w:rPr/>
        <w:t>discordu.</w:t>
      </w:r>
    </w:p>
    <w:p w:rsidR="48DBEE19" w:rsidP="3D7655F7" w:rsidRDefault="48DBEE19" w14:paraId="78C00360" w14:textId="556C16A9">
      <w:pPr>
        <w:pStyle w:val="BodyText"/>
      </w:pPr>
      <w:r w:rsidR="48DBEE19">
        <w:rPr/>
        <w:t>Za razmenu podataka projekta, koristićemo Bitbucket i GitHub.</w:t>
      </w:r>
      <w:r>
        <w:br/>
      </w:r>
    </w:p>
    <w:p xmlns:wp14="http://schemas.microsoft.com/office/word/2010/wordml" w:rsidRPr="006F61C6" w:rsidR="00835400" w:rsidP="00835400" w:rsidRDefault="00835400" w14:paraId="1AE32D62" wp14:textId="77777777" wp14:noSpellErr="1">
      <w:pPr>
        <w:pStyle w:val="Heading1"/>
        <w:rPr>
          <w:lang w:val="sr-Latn-CS"/>
        </w:rPr>
      </w:pPr>
      <w:bookmarkStart w:name="_Toc507815243" w:id="8"/>
      <w:r w:rsidR="00835400">
        <w:rPr/>
        <w:t>Planiranje vremena</w:t>
      </w:r>
      <w:bookmarkEnd w:id="8"/>
    </w:p>
    <w:p w:rsidR="574FE37E" w:rsidP="3D7655F7" w:rsidRDefault="574FE37E" w14:paraId="65FC5506" w14:textId="4C1B6BB9">
      <w:pPr>
        <w:pStyle w:val="BodyText"/>
        <w:rPr>
          <w:lang w:val="sr-Latn-CS"/>
        </w:rPr>
      </w:pPr>
      <w:r w:rsidR="574FE37E">
        <w:rPr/>
        <w:t>Prosečan nedeljni broj sati rada na izradi projekta:</w:t>
      </w:r>
    </w:p>
    <w:p w:rsidR="574FE37E" w:rsidP="3D7655F7" w:rsidRDefault="574FE37E" w14:paraId="0040051B" w14:textId="379DEE0B">
      <w:pPr>
        <w:pStyle w:val="BodyText"/>
        <w:numPr>
          <w:ilvl w:val="1"/>
          <w:numId w:val="21"/>
        </w:numPr>
        <w:rPr/>
      </w:pPr>
      <w:r w:rsidR="574FE37E">
        <w:rPr/>
        <w:t>Pojedinačno - 6 sati (podrazumeva vreme provedeno na učenju novih tehnologija)</w:t>
      </w:r>
    </w:p>
    <w:p w:rsidR="574FE37E" w:rsidP="3D7655F7" w:rsidRDefault="574FE37E" w14:paraId="21CB795C" w14:textId="5CA2437A">
      <w:pPr>
        <w:pStyle w:val="BodyText"/>
        <w:numPr>
          <w:ilvl w:val="1"/>
          <w:numId w:val="21"/>
        </w:numPr>
        <w:rPr/>
      </w:pPr>
      <w:r w:rsidR="574FE37E">
        <w:rPr/>
        <w:t>Timski - 3 sata</w:t>
      </w:r>
    </w:p>
    <w:p w:rsidR="574FE37E" w:rsidP="3D7655F7" w:rsidRDefault="574FE37E" w14:paraId="69FBDC3D" w14:textId="58900098">
      <w:pPr>
        <w:pStyle w:val="BodyText"/>
      </w:pPr>
      <w:r w:rsidR="574FE37E">
        <w:rPr/>
        <w:t>U slučaju odsustva nekog od člana tima, drugi član tima će preuzeti inicijativu za taj deo zadatka sa prethodno određenom konsultacijom sa odsutnim članom.</w:t>
      </w:r>
    </w:p>
    <w:p w:rsidR="574FE37E" w:rsidP="3D7655F7" w:rsidRDefault="574FE37E" w14:paraId="45101D96" w14:textId="6A04FC43">
      <w:pPr>
        <w:pStyle w:val="BodyText"/>
      </w:pPr>
      <w:r w:rsidR="574FE37E">
        <w:rPr/>
        <w:t>Procena ukupnog vremena na izradi projekta iznosi 90±10 sati po članu tima.</w:t>
      </w:r>
    </w:p>
    <w:p w:rsidR="574FE37E" w:rsidP="3D7655F7" w:rsidRDefault="574FE37E" w14:paraId="75D8F515" w14:textId="6B10AEFF">
      <w:pPr>
        <w:pStyle w:val="BodyText"/>
      </w:pPr>
      <w:r>
        <w:br/>
      </w:r>
    </w:p>
    <w:p xmlns:wp14="http://schemas.microsoft.com/office/word/2010/wordml" w:rsidR="00835400" w:rsidP="00835400" w:rsidRDefault="00835400" w14:paraId="3461D779" wp14:textId="77777777" wp14:noSpellErr="1">
      <w:pPr>
        <w:pStyle w:val="BodyText"/>
        <w:rPr>
          <w:lang w:val="sr-Latn-RS"/>
        </w:rPr>
      </w:pPr>
    </w:p>
    <w:p xmlns:wp14="http://schemas.microsoft.com/office/word/2010/wordml" w:rsidRPr="006F61C6" w:rsidR="002343C5" w:rsidRDefault="002343C5" w14:paraId="3CF2D8B6" wp14:textId="77777777" wp14:noSpellErr="1">
      <w:pPr>
        <w:pStyle w:val="BodyText"/>
        <w:rPr>
          <w:lang w:val="sr-Latn-CS"/>
        </w:rPr>
      </w:pPr>
    </w:p>
    <w:sectPr w:rsidRPr="006F61C6" w:rsidR="002343C5">
      <w:headerReference w:type="default" r:id="rId9"/>
      <w:footerReference w:type="default" r:id="rId10"/>
      <w:headerReference w:type="first" r:id="rId11"/>
      <w:footerReference w:type="first" r:id="rId12"/>
      <w:pgSz w:w="12240" w:h="15840" w:orient="portrait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D104B9" w:rsidRDefault="00D104B9" w14:paraId="2946DB82" wp14:textId="77777777">
      <w:r>
        <w:separator/>
      </w:r>
    </w:p>
  </w:endnote>
  <w:endnote w:type="continuationSeparator" w:id="0">
    <w:p xmlns:wp14="http://schemas.microsoft.com/office/word/2010/wordml" w:rsidR="00D104B9" w:rsidRDefault="00D104B9" w14:paraId="5997CC1D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2343C5" w:rsidRDefault="002343C5" w14:paraId="53928121" wp14:textId="77777777" wp14:noSpellErr="1">
    <w:pPr>
      <w:pStyle w:val="Footer"/>
      <w:framePr w:wrap="around" w:hAnchor="margin" w:vAnchor="text" w:xAlign="right" w:y="1"/>
      <w:rPr>
        <w:rStyle w:val="PageNumber"/>
      </w:rPr>
    </w:pPr>
    <w:r w:rsidRPr="2E88A277">
      <w:rPr>
        <w:rStyle w:val="PageNumber"/>
      </w:rPr>
      <w:fldChar w:fldCharType="begin"/>
    </w:r>
    <w:r w:rsidRPr="2E88A277">
      <w:rPr>
        <w:rStyle w:val="PageNumber"/>
      </w:rPr>
      <w:instrText xml:space="preserve">PAGE  </w:instrText>
    </w:r>
    <w:r w:rsidRPr="2E88A277">
      <w:rPr>
        <w:rStyle w:val="PageNumber"/>
      </w:rPr>
      <w:fldChar w:fldCharType="end"/>
    </w:r>
  </w:p>
  <w:p xmlns:wp14="http://schemas.microsoft.com/office/word/2010/wordml" w:rsidR="002343C5" w:rsidRDefault="002343C5" w14:paraId="0FB78278" wp14:textId="77777777" wp14:noSpellErr="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xmlns:wp14="http://schemas.microsoft.com/office/word/2010/wordml" w:rsidRPr="006D0694" w:rsidR="002343C5" w:rsidTr="2BD7D8C8" w14:paraId="16F8F962" wp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  <w:tcMar/>
        </w:tcPr>
        <w:p w:rsidRPr="006D0694" w:rsidR="002343C5" w:rsidRDefault="006F61C6" w14:paraId="31F4DE5D" wp14:textId="77777777" wp14:noSpellErr="1">
          <w:pPr>
            <w:ind w:right="360"/>
            <w:rPr>
              <w:lang w:val="sr-Latn-CS"/>
            </w:rPr>
          </w:pPr>
          <w:r w:rsidR="2E88A277">
            <w:rPr/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  <w:tcMar/>
        </w:tcPr>
        <w:p w:rsidRPr="006D0694" w:rsidR="002343C5" w:rsidP="00AB1DE2" w:rsidRDefault="002343C5" w14:paraId="7EFC3254" wp14:textId="57910E6A">
          <w:pPr>
            <w:jc w:val="center"/>
            <w:rPr>
              <w:lang w:val="sr-Latn-CS"/>
            </w:rPr>
          </w:pPr>
          <w:r w:rsidRPr="2BD7D8C8" w:rsidR="2BD7D8C8">
            <w:rPr>
              <w:rFonts w:ascii="Symbol" w:hAnsi="Symbol" w:eastAsia="Symbol" w:cs="Symbol"/>
            </w:rPr>
            <w:t>Ó</w:t>
          </w:r>
          <w:r w:rsidR="2BD7D8C8">
            <w:rPr/>
            <w:t>Brogrammers</w:t>
          </w:r>
          <w:r w:rsidR="2BD7D8C8">
            <w:rPr/>
            <w:t xml:space="preserve">, </w:t>
          </w:r>
          <w:r w:rsidR="2BD7D8C8">
            <w:rPr/>
            <w:t>20</w:t>
          </w:r>
          <w:r w:rsidR="2BD7D8C8">
            <w:rPr/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  <w:tcMar/>
        </w:tcPr>
        <w:p w:rsidRPr="006D0694" w:rsidR="002343C5" w:rsidRDefault="006F61C6" w14:paraId="09A6FDE1" wp14:textId="77777777" wp14:noSpellErr="1">
          <w:pPr>
            <w:jc w:val="right"/>
            <w:rPr>
              <w:lang w:val="sr-Latn-CS"/>
            </w:rPr>
          </w:pPr>
          <w:r w:rsidR="2E88A277">
            <w:rPr/>
            <w:t>Strana</w:t>
          </w:r>
          <w:r w:rsidR="2E88A277">
            <w:rPr/>
            <w:t xml:space="preserve"> </w:t>
          </w:r>
          <w:r w:rsidRPr="2E88A277">
            <w:rPr>
              <w:rStyle w:val="PageNumber"/>
            </w:rPr>
            <w:fldChar w:fldCharType="begin"/>
          </w:r>
          <w:r w:rsidRPr="2E88A277">
            <w:rPr>
              <w:rStyle w:val="PageNumber"/>
              <w:lang w:val="sr-Latn-CS"/>
            </w:rPr>
            <w:instrText xml:space="preserve"> PAGE </w:instrText>
          </w:r>
          <w:r w:rsidRPr="2E88A277">
            <w:rPr>
              <w:rStyle w:val="PageNumber"/>
              <w:lang w:val="sr-Latn-CS"/>
            </w:rPr>
            <w:fldChar w:fldCharType="separate"/>
          </w:r>
          <w:r w:rsidRPr="2E88A277" w:rsidR="2E88A277">
            <w:rPr>
              <w:rStyle w:val="PageNumber"/>
            </w:rPr>
            <w:t>5</w:t>
          </w:r>
          <w:r w:rsidRPr="2E88A277">
            <w:rPr>
              <w:rStyle w:val="PageNumber"/>
            </w:rPr>
            <w:fldChar w:fldCharType="end"/>
          </w:r>
          <w:r w:rsidRPr="2E88A277" w:rsidR="2E88A277">
            <w:rPr>
              <w:rStyle w:val="PageNumber"/>
            </w:rPr>
            <w:t xml:space="preserve"> </w:t>
          </w:r>
          <w:r w:rsidRPr="2E88A277" w:rsidR="2E88A277">
            <w:rPr>
              <w:rStyle w:val="PageNumber"/>
            </w:rPr>
            <w:t>od</w:t>
          </w:r>
          <w:r w:rsidRPr="2E88A277" w:rsidR="2E88A277">
            <w:rPr>
              <w:rStyle w:val="PageNumber"/>
            </w:rPr>
            <w:t xml:space="preserve"> </w:t>
          </w:r>
          <w:r w:rsidRPr="2E88A277">
            <w:rPr>
              <w:rStyle w:val="PageNumber"/>
            </w:rPr>
            <w:fldChar w:fldCharType="begin"/>
          </w:r>
          <w:r w:rsidRPr="2E88A277">
            <w:rPr>
              <w:rStyle w:val="PageNumber"/>
              <w:lang w:val="sr-Latn-CS"/>
            </w:rPr>
            <w:instrText xml:space="preserve"> NUMPAGES  \* MERGEFORMAT </w:instrText>
          </w:r>
          <w:r w:rsidRPr="2E88A277">
            <w:rPr>
              <w:rStyle w:val="PageNumber"/>
              <w:lang w:val="sr-Latn-CS"/>
            </w:rPr>
            <w:fldChar w:fldCharType="separate"/>
          </w:r>
          <w:r w:rsidRPr="2E88A277" w:rsidR="2E88A277">
            <w:rPr>
              <w:rStyle w:val="PageNumber"/>
            </w:rPr>
            <w:t>5</w:t>
          </w:r>
          <w:r w:rsidRPr="2E88A277">
            <w:rPr>
              <w:rStyle w:val="PageNumber"/>
            </w:rPr>
            <w:fldChar w:fldCharType="end"/>
          </w:r>
        </w:p>
      </w:tc>
    </w:tr>
  </w:tbl>
  <w:p xmlns:wp14="http://schemas.microsoft.com/office/word/2010/wordml" w:rsidRPr="006D0694" w:rsidR="002343C5" w:rsidRDefault="002343C5" w14:paraId="1F72F646" wp14:textId="77777777" wp14:noSpellErr="1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2343C5" w:rsidRDefault="002343C5" w14:paraId="6D98A12B" wp14:textId="77777777" wp14:noSpellErr="1">
    <w:pPr>
      <w:pStyle w:val="Footer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BD7D8C8" w:rsidTr="2BD7D8C8" w14:paraId="37D6625C">
      <w:trPr>
        <w:trHeight w:val="300"/>
      </w:trPr>
      <w:tc>
        <w:tcPr>
          <w:tcW w:w="3120" w:type="dxa"/>
          <w:tcMar/>
        </w:tcPr>
        <w:p w:rsidR="2BD7D8C8" w:rsidP="2BD7D8C8" w:rsidRDefault="2BD7D8C8" w14:paraId="23D7E8FF" w14:textId="3364DF4F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2BD7D8C8" w:rsidP="2BD7D8C8" w:rsidRDefault="2BD7D8C8" w14:paraId="3C95C83F" w14:textId="3238A83E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2BD7D8C8" w:rsidP="2BD7D8C8" w:rsidRDefault="2BD7D8C8" w14:paraId="405CE707" w14:textId="3716160D">
          <w:pPr>
            <w:pStyle w:val="Header"/>
            <w:bidi w:val="0"/>
            <w:ind w:right="-115"/>
            <w:jc w:val="right"/>
          </w:pPr>
        </w:p>
      </w:tc>
    </w:tr>
  </w:tbl>
  <w:p w:rsidR="2BD7D8C8" w:rsidP="2BD7D8C8" w:rsidRDefault="2BD7D8C8" w14:paraId="6BBA1C47" w14:textId="3BE45E77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D104B9" w:rsidRDefault="00D104B9" w14:paraId="6B699379" wp14:textId="77777777">
      <w:r>
        <w:separator/>
      </w:r>
    </w:p>
  </w:footnote>
  <w:footnote w:type="continuationSeparator" w:id="0">
    <w:p xmlns:wp14="http://schemas.microsoft.com/office/word/2010/wordml" w:rsidR="00D104B9" w:rsidRDefault="00D104B9" w14:paraId="3FE9F23F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2343C5" w:rsidP="2E88A277" w:rsidRDefault="002343C5" w14:paraId="1FC39945" wp14:textId="77777777" wp14:noSpellErr="1">
    <w:pPr>
      <w:rPr>
        <w:sz w:val="24"/>
        <w:szCs w:val="24"/>
      </w:rPr>
    </w:pPr>
  </w:p>
  <w:p xmlns:wp14="http://schemas.microsoft.com/office/word/2010/wordml" w:rsidR="002343C5" w:rsidP="2E88A277" w:rsidRDefault="002343C5" w14:paraId="0562CB0E" wp14:textId="77777777" wp14:noSpellErr="1">
    <w:pPr>
      <w:pBdr>
        <w:top w:val="single" w:color="FF000000" w:sz="6" w:space="1"/>
      </w:pBdr>
      <w:rPr>
        <w:sz w:val="24"/>
        <w:szCs w:val="24"/>
      </w:rPr>
    </w:pPr>
  </w:p>
  <w:p w:rsidR="2BD7D8C8" w:rsidP="2BD7D8C8" w:rsidRDefault="2BD7D8C8" w14:paraId="2446A6C1" w14:textId="52110C6C">
    <w:pPr>
      <w:pStyle w:val="Normal"/>
      <w:bidi w:val="0"/>
      <w:spacing w:before="0" w:beforeAutospacing="off" w:after="0" w:afterAutospacing="off"/>
      <w:ind w:left="0" w:right="0"/>
      <w:jc w:val="right"/>
    </w:pPr>
    <w:r w:rsidRPr="2BD7D8C8" w:rsidR="2BD7D8C8">
      <w:rPr>
        <w:rFonts w:ascii="Arial" w:hAnsi="Arial"/>
        <w:b w:val="1"/>
        <w:bCs w:val="1"/>
        <w:sz w:val="36"/>
        <w:szCs w:val="36"/>
      </w:rPr>
      <w:t>B</w:t>
    </w:r>
    <w:r w:rsidRPr="2BD7D8C8" w:rsidR="2BD7D8C8">
      <w:rPr>
        <w:rFonts w:ascii="Arial" w:hAnsi="Arial"/>
        <w:b w:val="1"/>
        <w:bCs w:val="1"/>
        <w:sz w:val="36"/>
        <w:szCs w:val="36"/>
      </w:rPr>
      <w:t>rogrammers</w:t>
    </w:r>
  </w:p>
  <w:p xmlns:wp14="http://schemas.microsoft.com/office/word/2010/wordml" w:rsidR="002343C5" w:rsidP="2E88A277" w:rsidRDefault="002343C5" w14:paraId="34CE0A41" wp14:textId="77777777" wp14:noSpellErr="1">
    <w:pPr>
      <w:pBdr>
        <w:bottom w:val="single" w:color="FF000000" w:sz="6" w:space="1"/>
      </w:pBdr>
      <w:jc w:val="right"/>
      <w:rPr>
        <w:sz w:val="24"/>
        <w:szCs w:val="24"/>
      </w:rPr>
    </w:pPr>
  </w:p>
  <w:p xmlns:wp14="http://schemas.microsoft.com/office/word/2010/wordml" w:rsidR="002343C5" w:rsidRDefault="002343C5" w14:paraId="62EBF3C5" wp14:textId="77777777" wp14:noSpellErr="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xmlns:wp14="http://schemas.microsoft.com/office/word/2010/wordml" w:rsidRPr="006D0694" w:rsidR="002343C5" w:rsidTr="2BD7D8C8" w14:paraId="2565E51A" wp14:textId="77777777">
      <w:tblPrEx>
        <w:tblCellMar>
          <w:top w:w="0" w:type="dxa"/>
          <w:bottom w:w="0" w:type="dxa"/>
        </w:tblCellMar>
      </w:tblPrEx>
      <w:tc>
        <w:tcPr>
          <w:tcW w:w="6379" w:type="dxa"/>
          <w:tcMar/>
        </w:tcPr>
        <w:p w:rsidRPr="006D0694" w:rsidR="002343C5" w:rsidP="2BD7D8C8" w:rsidRDefault="006F61C6" w14:paraId="2FD056B1" wp14:textId="77B073A7">
          <w:pPr>
            <w:pStyle w:val="Normal"/>
            <w:bidi w:val="0"/>
            <w:spacing w:before="0" w:beforeAutospacing="off" w:after="0" w:afterAutospacing="off"/>
            <w:ind w:left="0" w:right="0"/>
            <w:jc w:val="left"/>
          </w:pPr>
          <w:r w:rsidR="2BD7D8C8">
            <w:rPr/>
            <w:t>Fitnessivity</w:t>
          </w:r>
        </w:p>
      </w:tc>
      <w:tc>
        <w:tcPr>
          <w:tcW w:w="3179" w:type="dxa"/>
          <w:tcMar/>
        </w:tcPr>
        <w:p w:rsidRPr="006D0694" w:rsidR="002343C5" w:rsidRDefault="002343C5" w14:paraId="06F89D34" wp14:textId="77777777" wp14:noSpellErr="1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="2E88A277">
            <w:rPr/>
            <w:t xml:space="preserve">  </w:t>
          </w:r>
          <w:r w:rsidR="2E88A277">
            <w:rPr/>
            <w:t>Verzija</w:t>
          </w:r>
          <w:r w:rsidR="2E88A277">
            <w:rPr/>
            <w:t xml:space="preserve">:           </w:t>
          </w:r>
          <w:r w:rsidR="2E88A277">
            <w:rPr/>
            <w:t>1</w:t>
          </w:r>
          <w:r w:rsidR="2E88A277">
            <w:rPr/>
            <w:t>.0</w:t>
          </w:r>
        </w:p>
      </w:tc>
    </w:tr>
    <w:tr xmlns:wp14="http://schemas.microsoft.com/office/word/2010/wordml" w:rsidRPr="006D0694" w:rsidR="002343C5" w:rsidTr="2BD7D8C8" w14:paraId="6238C342" wp14:textId="77777777">
      <w:tblPrEx>
        <w:tblCellMar>
          <w:top w:w="0" w:type="dxa"/>
          <w:bottom w:w="0" w:type="dxa"/>
        </w:tblCellMar>
      </w:tblPrEx>
      <w:tc>
        <w:tcPr>
          <w:tcW w:w="6379" w:type="dxa"/>
          <w:tcMar/>
        </w:tcPr>
        <w:p w:rsidRPr="006D0694" w:rsidR="002343C5" w:rsidRDefault="006F61C6" w14:paraId="307E0DEA" wp14:textId="77777777" wp14:noSpellErr="1">
          <w:pPr>
            <w:rPr>
              <w:lang w:val="sr-Latn-CS"/>
            </w:rPr>
          </w:pPr>
          <w:r w:rsidR="2E88A277">
            <w:rPr/>
            <w:t>Plan realizacije projekta</w:t>
          </w:r>
        </w:p>
      </w:tc>
      <w:tc>
        <w:tcPr>
          <w:tcW w:w="3179" w:type="dxa"/>
          <w:tcMar/>
        </w:tcPr>
        <w:p w:rsidRPr="006D0694" w:rsidR="002343C5" w:rsidP="00AB1DE2" w:rsidRDefault="002343C5" w14:paraId="436398BC" wp14:textId="521CE70A">
          <w:pPr>
            <w:rPr>
              <w:lang w:val="sr-Latn-CS"/>
            </w:rPr>
          </w:pPr>
          <w:r w:rsidR="2BD7D8C8">
            <w:rPr/>
            <w:t xml:space="preserve">  </w:t>
          </w:r>
          <w:r w:rsidR="2BD7D8C8">
            <w:rPr/>
            <w:t>Datum</w:t>
          </w:r>
          <w:r w:rsidR="2BD7D8C8">
            <w:rPr/>
            <w:t xml:space="preserve">: </w:t>
          </w:r>
          <w:r w:rsidR="2BD7D8C8">
            <w:rPr/>
            <w:t>03</w:t>
          </w:r>
          <w:r w:rsidR="2BD7D8C8">
            <w:rPr/>
            <w:t>.0</w:t>
          </w:r>
          <w:r w:rsidR="2BD7D8C8">
            <w:rPr/>
            <w:t>8</w:t>
          </w:r>
          <w:r w:rsidR="2BD7D8C8">
            <w:rPr/>
            <w:t>.20</w:t>
          </w:r>
          <w:r w:rsidR="2BD7D8C8">
            <w:rPr/>
            <w:t>23</w:t>
          </w:r>
          <w:r w:rsidR="2BD7D8C8">
            <w:rPr/>
            <w:t>. god.</w:t>
          </w:r>
        </w:p>
      </w:tc>
    </w:tr>
    <w:tr xmlns:wp14="http://schemas.microsoft.com/office/word/2010/wordml" w:rsidRPr="006D0694" w:rsidR="002343C5" w:rsidTr="2BD7D8C8" w14:paraId="2BA7D040" wp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  <w:tcMar/>
        </w:tcPr>
        <w:p w:rsidRPr="006D0694" w:rsidR="002343C5" w:rsidP="002B4765" w:rsidRDefault="006F61C6" w14:paraId="6E9E3EEB" wp14:textId="15C350F9">
          <w:pPr>
            <w:rPr>
              <w:lang w:val="sr-Latn-CS"/>
            </w:rPr>
          </w:pPr>
          <w:r w:rsidR="2BD7D8C8">
            <w:rPr/>
            <w:t>Brogrammers</w:t>
          </w:r>
          <w:r w:rsidR="2BD7D8C8">
            <w:rPr/>
            <w:t>-</w:t>
          </w:r>
          <w:r w:rsidR="2BD7D8C8">
            <w:rPr/>
            <w:t>Fitnessivity</w:t>
          </w:r>
          <w:r w:rsidR="2BD7D8C8">
            <w:rPr/>
            <w:t>-</w:t>
          </w:r>
          <w:r w:rsidR="2BD7D8C8">
            <w:rPr/>
            <w:t>0</w:t>
          </w:r>
          <w:r w:rsidR="2BD7D8C8">
            <w:rPr/>
            <w:t>1</w:t>
          </w:r>
        </w:p>
      </w:tc>
    </w:tr>
  </w:tbl>
  <w:p xmlns:wp14="http://schemas.microsoft.com/office/word/2010/wordml" w:rsidRPr="006D0694" w:rsidR="002343C5" w:rsidRDefault="002343C5" w14:paraId="08CE6F91" wp14:textId="77777777" wp14:noSpellErr="1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2343C5" w:rsidRDefault="002343C5" w14:paraId="110FFD37" wp14:textId="77777777" wp14:noSpellErr="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8">
    <w:nsid w:val="5b282d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62c5c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e1351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16fb05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11e4cb5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203afd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2eb84e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num w:numId="21">
    <w:abstractNumId w:val="18"/>
  </w:num>
  <w:num w:numId="20">
    <w:abstractNumId w:val="17"/>
  </w:num>
  <w:num w:numId="19">
    <w:abstractNumId w:val="16"/>
  </w:num>
  <w:num w:numId="18">
    <w:abstractNumId w:val="15"/>
  </w:num>
  <w:num w:numId="17">
    <w:abstractNumId w:val="14"/>
  </w:num>
  <w:num w:numId="16">
    <w:abstractNumId w:val="13"/>
  </w:num>
  <w:num w:numId="15">
    <w:abstractNumId w:val="12"/>
  </w:num>
  <w:num w:numId="1" w16cid:durableId="1462849103">
    <w:abstractNumId w:val="0"/>
  </w:num>
  <w:num w:numId="2" w16cid:durableId="2145464773">
    <w:abstractNumId w:val="1"/>
  </w:num>
  <w:num w:numId="3" w16cid:durableId="552348874">
    <w:abstractNumId w:val="2"/>
  </w:num>
  <w:num w:numId="4" w16cid:durableId="1866288748">
    <w:abstractNumId w:val="11"/>
  </w:num>
  <w:num w:numId="5" w16cid:durableId="10000863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5805445">
    <w:abstractNumId w:val="3"/>
  </w:num>
  <w:num w:numId="7" w16cid:durableId="825123890">
    <w:abstractNumId w:val="7"/>
  </w:num>
  <w:num w:numId="8" w16cid:durableId="2793802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7845976">
    <w:abstractNumId w:val="4"/>
  </w:num>
  <w:num w:numId="10" w16cid:durableId="1791238296">
    <w:abstractNumId w:val="8"/>
  </w:num>
  <w:num w:numId="11" w16cid:durableId="414714146">
    <w:abstractNumId w:val="10"/>
  </w:num>
  <w:num w:numId="12" w16cid:durableId="182943609">
    <w:abstractNumId w:val="9"/>
  </w:num>
  <w:num w:numId="13" w16cid:durableId="207644166">
    <w:abstractNumId w:val="5"/>
  </w:num>
  <w:num w:numId="14" w16cid:durableId="1197624438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74AB9"/>
    <w:rsid w:val="000F5EE8"/>
    <w:rsid w:val="00103833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B4765"/>
    <w:rsid w:val="002CF2B6"/>
    <w:rsid w:val="002FBFD5"/>
    <w:rsid w:val="003312BC"/>
    <w:rsid w:val="00387292"/>
    <w:rsid w:val="003A4834"/>
    <w:rsid w:val="003C6C27"/>
    <w:rsid w:val="003D5CA3"/>
    <w:rsid w:val="003E416D"/>
    <w:rsid w:val="003F7DFE"/>
    <w:rsid w:val="00422B0E"/>
    <w:rsid w:val="00461B13"/>
    <w:rsid w:val="0046548E"/>
    <w:rsid w:val="00490DC7"/>
    <w:rsid w:val="00495821"/>
    <w:rsid w:val="004A22E8"/>
    <w:rsid w:val="0053248E"/>
    <w:rsid w:val="005430FA"/>
    <w:rsid w:val="00555767"/>
    <w:rsid w:val="00574004"/>
    <w:rsid w:val="005A054F"/>
    <w:rsid w:val="00614EF5"/>
    <w:rsid w:val="00670936"/>
    <w:rsid w:val="006776CF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A1072"/>
    <w:rsid w:val="00EACE82"/>
    <w:rsid w:val="00EB4996"/>
    <w:rsid w:val="00EC70CF"/>
    <w:rsid w:val="00F267E3"/>
    <w:rsid w:val="00F334DC"/>
    <w:rsid w:val="00F62203"/>
    <w:rsid w:val="00FD0ACA"/>
    <w:rsid w:val="0221F4CD"/>
    <w:rsid w:val="050063D9"/>
    <w:rsid w:val="0598E4A6"/>
    <w:rsid w:val="05E220F9"/>
    <w:rsid w:val="0795A878"/>
    <w:rsid w:val="08AD72D4"/>
    <w:rsid w:val="0AE67F0B"/>
    <w:rsid w:val="0AFA267F"/>
    <w:rsid w:val="0C579E1B"/>
    <w:rsid w:val="0CC5EBEE"/>
    <w:rsid w:val="0EA7461F"/>
    <w:rsid w:val="0EB4D186"/>
    <w:rsid w:val="0F0CC463"/>
    <w:rsid w:val="0F3AE6F0"/>
    <w:rsid w:val="0FC812A6"/>
    <w:rsid w:val="1108DFD2"/>
    <w:rsid w:val="116B0723"/>
    <w:rsid w:val="124037DD"/>
    <w:rsid w:val="12C89A0B"/>
    <w:rsid w:val="13F101D1"/>
    <w:rsid w:val="16E578FB"/>
    <w:rsid w:val="1852BB63"/>
    <w:rsid w:val="1981F4B1"/>
    <w:rsid w:val="1D5F0893"/>
    <w:rsid w:val="1DF86195"/>
    <w:rsid w:val="1EFAD8F4"/>
    <w:rsid w:val="1F65A4D5"/>
    <w:rsid w:val="223546D5"/>
    <w:rsid w:val="24D05D36"/>
    <w:rsid w:val="260226DA"/>
    <w:rsid w:val="269AE6D4"/>
    <w:rsid w:val="26ED65CA"/>
    <w:rsid w:val="285579D0"/>
    <w:rsid w:val="28FBC889"/>
    <w:rsid w:val="2A1CDF06"/>
    <w:rsid w:val="2A8742A5"/>
    <w:rsid w:val="2AE571CB"/>
    <w:rsid w:val="2B6E57F7"/>
    <w:rsid w:val="2BD7D8C8"/>
    <w:rsid w:val="2BE93FF2"/>
    <w:rsid w:val="2CC3DA9D"/>
    <w:rsid w:val="2D0A2858"/>
    <w:rsid w:val="2D863252"/>
    <w:rsid w:val="2E88A277"/>
    <w:rsid w:val="2F1386DB"/>
    <w:rsid w:val="2FB8E2EE"/>
    <w:rsid w:val="3191EF89"/>
    <w:rsid w:val="3233A350"/>
    <w:rsid w:val="33762772"/>
    <w:rsid w:val="351D27C3"/>
    <w:rsid w:val="358922FB"/>
    <w:rsid w:val="36255753"/>
    <w:rsid w:val="3658044F"/>
    <w:rsid w:val="36B8F824"/>
    <w:rsid w:val="37071473"/>
    <w:rsid w:val="38A140C4"/>
    <w:rsid w:val="393B1E0E"/>
    <w:rsid w:val="3984A740"/>
    <w:rsid w:val="39F098E6"/>
    <w:rsid w:val="3A76DC38"/>
    <w:rsid w:val="3A796D69"/>
    <w:rsid w:val="3AF8C876"/>
    <w:rsid w:val="3AFDFC75"/>
    <w:rsid w:val="3C0EC151"/>
    <w:rsid w:val="3D3E3D99"/>
    <w:rsid w:val="3D7655F7"/>
    <w:rsid w:val="3E7FE95E"/>
    <w:rsid w:val="3E816A91"/>
    <w:rsid w:val="3E8171C7"/>
    <w:rsid w:val="3E95134E"/>
    <w:rsid w:val="3ED9078A"/>
    <w:rsid w:val="3FBF4E4C"/>
    <w:rsid w:val="411B16AF"/>
    <w:rsid w:val="4202FB5D"/>
    <w:rsid w:val="43688471"/>
    <w:rsid w:val="436A4A50"/>
    <w:rsid w:val="436A4A50"/>
    <w:rsid w:val="442BC8E8"/>
    <w:rsid w:val="4488533E"/>
    <w:rsid w:val="44E4A998"/>
    <w:rsid w:val="450454D2"/>
    <w:rsid w:val="457DEA9D"/>
    <w:rsid w:val="4725CD56"/>
    <w:rsid w:val="48066173"/>
    <w:rsid w:val="4883EC73"/>
    <w:rsid w:val="48B1E614"/>
    <w:rsid w:val="48DBEE19"/>
    <w:rsid w:val="4BEC53F5"/>
    <w:rsid w:val="4C29902F"/>
    <w:rsid w:val="4D575D96"/>
    <w:rsid w:val="4DC56090"/>
    <w:rsid w:val="4F026DE2"/>
    <w:rsid w:val="4FB9E389"/>
    <w:rsid w:val="502AC43A"/>
    <w:rsid w:val="515098CA"/>
    <w:rsid w:val="51DFC5F1"/>
    <w:rsid w:val="51F8B1CB"/>
    <w:rsid w:val="5423B4D9"/>
    <w:rsid w:val="5456975F"/>
    <w:rsid w:val="55226622"/>
    <w:rsid w:val="5652084F"/>
    <w:rsid w:val="574FE37E"/>
    <w:rsid w:val="57B66A8F"/>
    <w:rsid w:val="57BDCBF2"/>
    <w:rsid w:val="57BFDA4E"/>
    <w:rsid w:val="58A7BEB6"/>
    <w:rsid w:val="59909EA1"/>
    <w:rsid w:val="59E71129"/>
    <w:rsid w:val="5AB5F27D"/>
    <w:rsid w:val="5CCEED80"/>
    <w:rsid w:val="5D2E17B4"/>
    <w:rsid w:val="5DE371E0"/>
    <w:rsid w:val="5F3F38E8"/>
    <w:rsid w:val="5F420607"/>
    <w:rsid w:val="5FE3EC57"/>
    <w:rsid w:val="61410883"/>
    <w:rsid w:val="62E0EC6B"/>
    <w:rsid w:val="65EE83C5"/>
    <w:rsid w:val="6681277C"/>
    <w:rsid w:val="6683E053"/>
    <w:rsid w:val="67458C98"/>
    <w:rsid w:val="677FCC52"/>
    <w:rsid w:val="6952F69E"/>
    <w:rsid w:val="6958B1AF"/>
    <w:rsid w:val="6ADBCAC8"/>
    <w:rsid w:val="6AED1AD6"/>
    <w:rsid w:val="6AED1AD6"/>
    <w:rsid w:val="6C1DBBF0"/>
    <w:rsid w:val="6F8B8D91"/>
    <w:rsid w:val="6FBA06C8"/>
    <w:rsid w:val="706770F0"/>
    <w:rsid w:val="71009AEE"/>
    <w:rsid w:val="71009AEE"/>
    <w:rsid w:val="71B9C1D6"/>
    <w:rsid w:val="71D0BADB"/>
    <w:rsid w:val="73559237"/>
    <w:rsid w:val="736A6529"/>
    <w:rsid w:val="74F16298"/>
    <w:rsid w:val="75A656B0"/>
    <w:rsid w:val="77308655"/>
    <w:rsid w:val="78CC56B6"/>
    <w:rsid w:val="79105751"/>
    <w:rsid w:val="79A8DFED"/>
    <w:rsid w:val="7A106C6E"/>
    <w:rsid w:val="7A1B1697"/>
    <w:rsid w:val="7A1B1697"/>
    <w:rsid w:val="7A6A7A5F"/>
    <w:rsid w:val="7AAF7676"/>
    <w:rsid w:val="7C078837"/>
    <w:rsid w:val="7C4CAE29"/>
    <w:rsid w:val="7D4E83A9"/>
    <w:rsid w:val="7EAA4AB1"/>
    <w:rsid w:val="7ED64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1CD8D0E"/>
  <w15:chartTrackingRefBased/>
  <w15:docId w15:val="{AD1F6C1F-E422-448A-ACEA-04E6926B1F6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uiPriority w:val="0"/>
    <w:name w:val="Normal"/>
    <w:qFormat/>
    <w:rsid w:val="2E88A277"/>
    <w:rPr>
      <w:noProof/>
      <w:lang w:val="st-ZA" w:eastAsia="sr-Latn-CS"/>
    </w:rPr>
    <w:pPr>
      <w:widowControl w:val="0"/>
      <w:spacing w:line="240" w:lineRule="atLeast"/>
    </w:pPr>
  </w:style>
  <w:style w:type="paragraph" w:styleId="Heading1">
    <w:uiPriority w:val="1"/>
    <w:name w:val="heading 1"/>
    <w:basedOn w:val="Normal"/>
    <w:next w:val="Normal"/>
    <w:qFormat/>
    <w:rsid w:val="2E88A277"/>
    <w:rPr>
      <w:rFonts w:ascii="Arial" w:hAnsi="Arial" w:eastAsia="Times New Roman" w:cs="Times New Roman"/>
      <w:b w:val="1"/>
      <w:bCs w:val="1"/>
      <w:sz w:val="24"/>
      <w:szCs w:val="24"/>
    </w:rPr>
    <w:pPr>
      <w:keepNext w:val="1"/>
      <w:numPr>
        <w:ilvl w:val="0"/>
        <w:numId w:val="1"/>
      </w:numPr>
      <w:spacing w:before="120" w:after="60"/>
      <w:ind w:left="720" w:hanging="720"/>
      <w:outlineLvl w:val="0"/>
    </w:pPr>
  </w:style>
  <w:style w:type="paragraph" w:styleId="Heading2">
    <w:uiPriority w:val="1"/>
    <w:name w:val="heading 2"/>
    <w:basedOn w:val="Heading1"/>
    <w:next w:val="Normal"/>
    <w:qFormat/>
    <w:rsid w:val="2E88A277"/>
    <w:rPr>
      <w:sz w:val="20"/>
      <w:szCs w:val="20"/>
    </w:rPr>
    <w:pPr>
      <w:outlineLvl w:val="1"/>
    </w:pPr>
  </w:style>
  <w:style w:type="paragraph" w:styleId="Heading3">
    <w:uiPriority w:val="1"/>
    <w:name w:val="heading 3"/>
    <w:basedOn w:val="Heading1"/>
    <w:next w:val="Normal"/>
    <w:qFormat/>
    <w:rsid w:val="2E88A277"/>
    <w:rPr>
      <w:b w:val="0"/>
      <w:bCs w:val="0"/>
      <w:i w:val="1"/>
      <w:iCs w:val="1"/>
      <w:sz w:val="20"/>
      <w:szCs w:val="20"/>
    </w:rPr>
    <w:pPr>
      <w:outlineLvl w:val="2"/>
    </w:pPr>
  </w:style>
  <w:style w:type="paragraph" w:styleId="Heading4">
    <w:uiPriority w:val="1"/>
    <w:name w:val="heading 4"/>
    <w:basedOn w:val="Heading1"/>
    <w:next w:val="Normal"/>
    <w:qFormat/>
    <w:rsid w:val="2E88A277"/>
    <w:rPr>
      <w:b w:val="0"/>
      <w:bCs w:val="0"/>
      <w:sz w:val="20"/>
      <w:szCs w:val="20"/>
    </w:rPr>
    <w:pPr>
      <w:outlineLvl w:val="3"/>
    </w:pPr>
  </w:style>
  <w:style w:type="paragraph" w:styleId="Heading5">
    <w:uiPriority w:val="1"/>
    <w:name w:val="heading 5"/>
    <w:basedOn w:val="Normal"/>
    <w:next w:val="Normal"/>
    <w:qFormat/>
    <w:rsid w:val="2E88A277"/>
    <w:rPr>
      <w:sz w:val="22"/>
      <w:szCs w:val="22"/>
    </w:rPr>
    <w:pPr>
      <w:numPr>
        <w:ilvl w:val="4"/>
        <w:numId w:val="1"/>
      </w:numPr>
      <w:spacing w:before="240" w:after="60"/>
      <w:outlineLvl w:val="4"/>
    </w:pPr>
  </w:style>
  <w:style w:type="paragraph" w:styleId="Heading6">
    <w:uiPriority w:val="1"/>
    <w:name w:val="heading 6"/>
    <w:basedOn w:val="Normal"/>
    <w:next w:val="Normal"/>
    <w:qFormat/>
    <w:rsid w:val="2E88A277"/>
    <w:rPr>
      <w:i w:val="1"/>
      <w:iCs w:val="1"/>
      <w:sz w:val="22"/>
      <w:szCs w:val="22"/>
    </w:rPr>
    <w:pPr>
      <w:numPr>
        <w:ilvl w:val="5"/>
        <w:numId w:val="1"/>
      </w:numPr>
      <w:spacing w:before="240" w:after="60"/>
      <w:outlineLvl w:val="5"/>
    </w:pPr>
  </w:style>
  <w:style w:type="paragraph" w:styleId="Heading7">
    <w:uiPriority w:val="1"/>
    <w:name w:val="heading 7"/>
    <w:basedOn w:val="Normal"/>
    <w:next w:val="Normal"/>
    <w:qFormat/>
    <w:rsid w:val="2E88A277"/>
    <w:pPr>
      <w:numPr>
        <w:ilvl w:val="6"/>
        <w:numId w:val="1"/>
      </w:numPr>
      <w:spacing w:before="240" w:after="60"/>
      <w:outlineLvl w:val="6"/>
    </w:pPr>
  </w:style>
  <w:style w:type="paragraph" w:styleId="Heading8">
    <w:uiPriority w:val="1"/>
    <w:name w:val="heading 8"/>
    <w:basedOn w:val="Normal"/>
    <w:next w:val="Normal"/>
    <w:qFormat/>
    <w:rsid w:val="2E88A277"/>
    <w:rPr>
      <w:i w:val="1"/>
      <w:iCs w:val="1"/>
    </w:rPr>
    <w:pPr>
      <w:numPr>
        <w:ilvl w:val="7"/>
        <w:numId w:val="1"/>
      </w:numPr>
      <w:spacing w:before="240" w:after="60"/>
      <w:outlineLvl w:val="7"/>
    </w:pPr>
  </w:style>
  <w:style w:type="paragraph" w:styleId="Heading9">
    <w:uiPriority w:val="1"/>
    <w:name w:val="heading 9"/>
    <w:basedOn w:val="Normal"/>
    <w:next w:val="Normal"/>
    <w:qFormat/>
    <w:rsid w:val="2E88A277"/>
    <w:rPr>
      <w:b w:val="1"/>
      <w:bCs w:val="1"/>
      <w:i w:val="1"/>
      <w:iCs w:val="1"/>
      <w:sz w:val="18"/>
      <w:szCs w:val="18"/>
    </w:rPr>
    <w:pPr>
      <w:numPr>
        <w:ilvl w:val="8"/>
        <w:numId w:val="1"/>
      </w:numPr>
      <w:spacing w:before="240" w:after="60"/>
      <w:outlineLvl w:val="8"/>
    </w:p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Paragraph2" w:customStyle="true">
    <w:uiPriority w:val="1"/>
    <w:name w:val="Paragraph2"/>
    <w:basedOn w:val="Normal"/>
    <w:rsid w:val="2E88A277"/>
    <w:rPr>
      <w:color w:val="000000" w:themeColor="text1" w:themeTint="FF" w:themeShade="FF"/>
      <w:lang w:val="en-AU"/>
    </w:rPr>
    <w:pPr>
      <w:spacing w:before="80"/>
      <w:ind w:left="720"/>
      <w:jc w:val="both"/>
    </w:pPr>
  </w:style>
  <w:style w:type="paragraph" w:styleId="Title">
    <w:uiPriority w:val="1"/>
    <w:name w:val="Title"/>
    <w:basedOn w:val="Normal"/>
    <w:next w:val="Normal"/>
    <w:qFormat/>
    <w:rsid w:val="2E88A277"/>
    <w:rPr>
      <w:rFonts w:ascii="Arial" w:hAnsi="Arial" w:eastAsia="Times New Roman" w:cs="Times New Roman"/>
      <w:b w:val="1"/>
      <w:bCs w:val="1"/>
      <w:sz w:val="36"/>
      <w:szCs w:val="36"/>
    </w:rPr>
    <w:pPr>
      <w:spacing w:lineRule="auto"/>
      <w:jc w:val="center"/>
    </w:pPr>
  </w:style>
  <w:style w:type="paragraph" w:styleId="Subtitle">
    <w:uiPriority w:val="1"/>
    <w:name w:val="Subtitle"/>
    <w:basedOn w:val="Normal"/>
    <w:qFormat/>
    <w:rsid w:val="2E88A277"/>
    <w:rPr>
      <w:rFonts w:ascii="Arial" w:hAnsi="Arial" w:eastAsia="Times New Roman" w:cs="Times New Roman"/>
      <w:i w:val="1"/>
      <w:iCs w:val="1"/>
      <w:sz w:val="36"/>
      <w:szCs w:val="36"/>
      <w:lang w:val="en-AU"/>
    </w:rPr>
    <w:pPr>
      <w:spacing w:after="60"/>
      <w:jc w:val="center"/>
    </w:pPr>
  </w:style>
  <w:style w:type="paragraph" w:styleId="NormalIndent">
    <w:uiPriority w:val="1"/>
    <w:name w:val="Normal Indent"/>
    <w:basedOn w:val="Normal"/>
    <w:rsid w:val="2E88A277"/>
    <w:pPr>
      <w:ind w:left="900" w:hanging="900"/>
    </w:pPr>
  </w:style>
  <w:style w:type="paragraph" w:styleId="TOC1">
    <w:uiPriority w:val="39"/>
    <w:name w:val="toc 1"/>
    <w:basedOn w:val="Normal"/>
    <w:next w:val="Normal"/>
    <w:rsid w:val="2E88A277"/>
    <w:pPr>
      <w:tabs>
        <w:tab w:val="right" w:leader="none" w:pos="9360"/>
      </w:tabs>
      <w:spacing w:before="240" w:after="60"/>
      <w:ind w:right="720"/>
    </w:pPr>
  </w:style>
  <w:style w:type="paragraph" w:styleId="TOC2">
    <w:uiPriority w:val="1"/>
    <w:name w:val="toc 2"/>
    <w:basedOn w:val="Normal"/>
    <w:next w:val="Normal"/>
    <w:semiHidden/>
    <w:rsid w:val="2E88A277"/>
    <w:pPr>
      <w:tabs>
        <w:tab w:val="right" w:leader="none" w:pos="9360"/>
      </w:tabs>
      <w:ind w:left="432" w:right="720"/>
    </w:pPr>
  </w:style>
  <w:style w:type="paragraph" w:styleId="TOC3">
    <w:uiPriority w:val="1"/>
    <w:name w:val="toc 3"/>
    <w:basedOn w:val="Normal"/>
    <w:next w:val="Normal"/>
    <w:semiHidden/>
    <w:rsid w:val="2E88A277"/>
    <w:pPr>
      <w:tabs>
        <w:tab w:val="right" w:leader="none" w:pos="9360"/>
      </w:tabs>
      <w:ind w:left="864"/>
    </w:pPr>
  </w:style>
  <w:style w:type="paragraph" w:styleId="Header">
    <w:uiPriority w:val="1"/>
    <w:name w:val="header"/>
    <w:basedOn w:val="Normal"/>
    <w:rsid w:val="2E88A277"/>
    <w:pPr>
      <w:tabs>
        <w:tab w:val="center" w:leader="none" w:pos="4320"/>
        <w:tab w:val="right" w:leader="none" w:pos="8640"/>
      </w:tabs>
    </w:pPr>
  </w:style>
  <w:style w:type="paragraph" w:styleId="Footer">
    <w:uiPriority w:val="1"/>
    <w:name w:val="footer"/>
    <w:basedOn w:val="Normal"/>
    <w:rsid w:val="2E88A277"/>
    <w:pPr>
      <w:tabs>
        <w:tab w:val="center" w:leader="none" w:pos="4320"/>
        <w:tab w:val="right" w:leader="none" w:pos="8640"/>
      </w:tabs>
    </w:pPr>
  </w:style>
  <w:style w:type="character" w:styleId="PageNumber">
    <w:name w:val="page number"/>
    <w:basedOn w:val="DefaultParagraphFont"/>
  </w:style>
  <w:style w:type="paragraph" w:styleId="TOC4">
    <w:uiPriority w:val="1"/>
    <w:name w:val="toc 4"/>
    <w:basedOn w:val="Normal"/>
    <w:next w:val="Normal"/>
    <w:semiHidden/>
    <w:rsid w:val="2E88A277"/>
    <w:pPr>
      <w:ind w:left="600"/>
    </w:pPr>
  </w:style>
  <w:style w:type="paragraph" w:styleId="TOC5">
    <w:uiPriority w:val="1"/>
    <w:name w:val="toc 5"/>
    <w:basedOn w:val="Normal"/>
    <w:next w:val="Normal"/>
    <w:semiHidden/>
    <w:rsid w:val="2E88A277"/>
    <w:pPr>
      <w:ind w:left="800"/>
    </w:pPr>
  </w:style>
  <w:style w:type="paragraph" w:styleId="Tabletext" w:customStyle="true">
    <w:uiPriority w:val="1"/>
    <w:name w:val="Tabletext"/>
    <w:basedOn w:val="Normal"/>
    <w:rsid w:val="2E88A277"/>
    <w:pPr>
      <w:keepLines w:val="1"/>
      <w:spacing w:after="120"/>
    </w:pPr>
  </w:style>
  <w:style w:type="paragraph" w:styleId="BodyText">
    <w:uiPriority w:val="1"/>
    <w:name w:val="Body Text"/>
    <w:basedOn w:val="Normal"/>
    <w:rsid w:val="2E88A277"/>
    <w:pPr>
      <w:keepLines w:val="1"/>
      <w:spacing w:after="120"/>
      <w:ind w:left="720"/>
    </w:pPr>
  </w:style>
  <w:style w:type="paragraph" w:styleId="TOC6">
    <w:uiPriority w:val="1"/>
    <w:name w:val="toc 6"/>
    <w:basedOn w:val="Normal"/>
    <w:next w:val="Normal"/>
    <w:semiHidden/>
    <w:rsid w:val="2E88A277"/>
    <w:pPr>
      <w:ind w:left="1000"/>
    </w:pPr>
  </w:style>
  <w:style w:type="paragraph" w:styleId="TOC7">
    <w:uiPriority w:val="1"/>
    <w:name w:val="toc 7"/>
    <w:basedOn w:val="Normal"/>
    <w:next w:val="Normal"/>
    <w:semiHidden/>
    <w:rsid w:val="2E88A277"/>
    <w:pPr>
      <w:ind w:left="1200"/>
    </w:pPr>
  </w:style>
  <w:style w:type="paragraph" w:styleId="TOC8">
    <w:uiPriority w:val="1"/>
    <w:name w:val="toc 8"/>
    <w:basedOn w:val="Normal"/>
    <w:next w:val="Normal"/>
    <w:semiHidden/>
    <w:rsid w:val="2E88A277"/>
    <w:pPr>
      <w:ind w:left="1400"/>
    </w:pPr>
  </w:style>
  <w:style w:type="paragraph" w:styleId="TOC9">
    <w:uiPriority w:val="1"/>
    <w:name w:val="toc 9"/>
    <w:basedOn w:val="Normal"/>
    <w:next w:val="Normal"/>
    <w:semiHidden/>
    <w:rsid w:val="2E88A277"/>
    <w:pPr>
      <w:ind w:left="1600"/>
    </w:pPr>
  </w:style>
  <w:style w:type="paragraph" w:styleId="nspace" w:customStyle="1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styleId="paraspace" w:customStyle="1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uiPriority w:val="99"/>
    <w:name w:val="Normal (Web)"/>
    <w:basedOn w:val="Normal"/>
    <w:unhideWhenUsed/>
    <w:rsid w:val="2E88A277"/>
    <w:rPr>
      <w:sz w:val="24"/>
      <w:szCs w:val="24"/>
      <w:lang w:eastAsia="en-US"/>
    </w:rPr>
    <w:pPr>
      <w:widowControl w:val="1"/>
      <w:spacing w:beforeAutospacing="on" w:afterAutospacing="on" w:lineRule="auto"/>
    </w:pPr>
  </w:style>
  <w:style w:type="paragraph" w:styleId="Quote">
    <w:uiPriority w:val="29"/>
    <w:name w:val="Quote"/>
    <w:basedOn w:val="Normal"/>
    <w:next w:val="Normal"/>
    <w:link w:val="QuoteChar"/>
    <w:qFormat/>
    <w:rsid w:val="2E88A277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2E88A277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2E88A277"/>
    <w:pPr>
      <w:spacing/>
      <w:ind w:left="720"/>
      <w:contextualSpacing/>
    </w:pPr>
  </w:style>
  <w:style w:type="character" w:styleId="QuoteChar" w:customStyle="true">
    <w:uiPriority w:val="29"/>
    <w:name w:val="Quote Char"/>
    <w:basedOn w:val="DefaultParagraphFont"/>
    <w:link w:val="Quote"/>
    <w:rsid w:val="2E88A277"/>
    <w:rPr>
      <w:i w:val="1"/>
      <w:iCs w:val="1"/>
      <w:noProof/>
      <w:color w:val="404040" w:themeColor="text1" w:themeTint="BF" w:themeShade="FF"/>
      <w:lang w:val="st-ZA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2E88A277"/>
    <w:rPr>
      <w:i w:val="1"/>
      <w:iCs w:val="1"/>
      <w:noProof/>
      <w:color w:val="4472C4" w:themeColor="accent1" w:themeTint="FF" w:themeShade="FF"/>
      <w:lang w:val="st-ZA"/>
    </w:rPr>
  </w:style>
  <w:style w:type="paragraph" w:styleId="EndnoteText">
    <w:uiPriority w:val="99"/>
    <w:name w:val="endnote text"/>
    <w:basedOn w:val="Normal"/>
    <w:semiHidden/>
    <w:unhideWhenUsed/>
    <w:link w:val="EndnoteTextChar"/>
    <w:rsid w:val="2E88A277"/>
    <w:rPr>
      <w:sz w:val="20"/>
      <w:szCs w:val="20"/>
    </w:rPr>
    <w:pPr>
      <w:spacing w:after="0" w:lineRule="auto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2E88A277"/>
    <w:rPr>
      <w:noProof/>
      <w:sz w:val="20"/>
      <w:szCs w:val="20"/>
      <w:lang w:val="st-ZA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2E88A277"/>
    <w:rPr>
      <w:sz w:val="20"/>
      <w:szCs w:val="20"/>
    </w:rPr>
    <w:pPr>
      <w:spacing w:after="0" w:lineRule="auto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2E88A277"/>
    <w:rPr>
      <w:noProof/>
      <w:sz w:val="20"/>
      <w:szCs w:val="20"/>
      <w:lang w:val="st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theme" Target="theme/theme1.xml" Id="rId14" /><Relationship Type="http://schemas.openxmlformats.org/officeDocument/2006/relationships/footer" Target="footer4.xml" Id="R21a3711aad8e41be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rojectPlan.dot</ap:Template>
  <ap:Application>Microsoft Word for the web</ap:Application>
  <ap:DocSecurity>0</ap:DocSecurity>
  <ap:ScaleCrop>false</ap:ScaleCrop>
  <ap:Company>ELFAK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ject Plan</dc:title>
  <dc:subject>C-Registration System</dc:subject>
  <dc:creator>Wylie College</dc:creator>
  <keywords/>
  <lastModifiedBy>Milos Miljkovic</lastModifiedBy>
  <revision>7</revision>
  <lastPrinted>1999-04-23T21:49:00.0000000Z</lastPrinted>
  <dcterms:created xsi:type="dcterms:W3CDTF">2023-03-03T19:22:00.0000000Z</dcterms:created>
  <dcterms:modified xsi:type="dcterms:W3CDTF">2023-03-08T23:17:18.9079068Z</dcterms:modified>
</coreProperties>
</file>